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D99F5" w14:textId="7335C4B2" w:rsidR="00E05E25" w:rsidRDefault="00E05E25">
      <w:pPr>
        <w:jc w:val="center"/>
        <w:rPr>
          <w:sz w:val="28"/>
        </w:rPr>
      </w:pPr>
      <w:r>
        <w:rPr>
          <w:sz w:val="28"/>
        </w:rPr>
        <w:t>Programming Assignment 1:</w:t>
      </w:r>
    </w:p>
    <w:p w14:paraId="77FD99F6" w14:textId="6056F3EA" w:rsidR="00E05E25" w:rsidRDefault="00FB7631">
      <w:pPr>
        <w:jc w:val="center"/>
        <w:rPr>
          <w:sz w:val="28"/>
        </w:rPr>
      </w:pPr>
      <w:r>
        <w:rPr>
          <w:sz w:val="28"/>
        </w:rPr>
        <w:t>Stack</w:t>
      </w:r>
      <w:r w:rsidR="00E05E25">
        <w:rPr>
          <w:sz w:val="28"/>
        </w:rPr>
        <w:t xml:space="preserve"> </w:t>
      </w:r>
      <w:r w:rsidR="004B1EC1">
        <w:rPr>
          <w:sz w:val="28"/>
        </w:rPr>
        <w:t xml:space="preserve">and Linked List </w:t>
      </w:r>
      <w:r w:rsidR="00E05E25">
        <w:rPr>
          <w:sz w:val="28"/>
        </w:rPr>
        <w:t>Practice</w:t>
      </w:r>
      <w:r w:rsidR="004B1EC1">
        <w:rPr>
          <w:sz w:val="28"/>
        </w:rPr>
        <w:t xml:space="preserve"> in C++</w:t>
      </w:r>
    </w:p>
    <w:p w14:paraId="77FD99F7" w14:textId="77777777" w:rsidR="00E05E25" w:rsidRDefault="00E05E25">
      <w:pPr>
        <w:jc w:val="center"/>
        <w:rPr>
          <w:sz w:val="28"/>
        </w:rPr>
      </w:pPr>
    </w:p>
    <w:p w14:paraId="77FD99FC" w14:textId="6D895407" w:rsidR="00E05E25" w:rsidRDefault="00830482">
      <w:pPr>
        <w:rPr>
          <w:b/>
          <w:sz w:val="24"/>
        </w:rPr>
      </w:pPr>
      <w:r>
        <w:rPr>
          <w:b/>
          <w:sz w:val="24"/>
        </w:rPr>
        <w:t>Description:</w:t>
      </w:r>
    </w:p>
    <w:p w14:paraId="1FECC4B2" w14:textId="7D2A66C3" w:rsidR="004D68E8" w:rsidRDefault="004C575A">
      <w:pPr>
        <w:rPr>
          <w:sz w:val="24"/>
        </w:rPr>
      </w:pPr>
      <w:r>
        <w:rPr>
          <w:sz w:val="24"/>
        </w:rPr>
        <w:t xml:space="preserve">One popular feature of </w:t>
      </w:r>
      <w:r w:rsidR="00602EAF">
        <w:rPr>
          <w:sz w:val="24"/>
        </w:rPr>
        <w:t>many applications is allowing multiple undo operations with the ability to redo those as well. This feature requires the use of stacks</w:t>
      </w:r>
      <w:r w:rsidR="00E33002">
        <w:rPr>
          <w:sz w:val="24"/>
        </w:rPr>
        <w:t>, so we’re going to practice with stacks by writing a program that features theoretically unlimited undo and redo.</w:t>
      </w:r>
    </w:p>
    <w:p w14:paraId="68F7FF66" w14:textId="77777777" w:rsidR="00E33002" w:rsidRDefault="00E33002">
      <w:pPr>
        <w:rPr>
          <w:sz w:val="24"/>
        </w:rPr>
      </w:pPr>
    </w:p>
    <w:p w14:paraId="64F4CDC8" w14:textId="7FA54460" w:rsidR="00E33002" w:rsidRDefault="00E33002">
      <w:pPr>
        <w:rPr>
          <w:sz w:val="24"/>
        </w:rPr>
      </w:pPr>
      <w:r>
        <w:rPr>
          <w:sz w:val="24"/>
        </w:rPr>
        <w:t xml:space="preserve">Because </w:t>
      </w:r>
      <w:r w:rsidR="00FB7631">
        <w:rPr>
          <w:sz w:val="24"/>
        </w:rPr>
        <w:t xml:space="preserve">we want to keep our focus on the undo and redo, we’re going to apply it in a simple </w:t>
      </w:r>
      <w:r w:rsidR="0097249B">
        <w:rPr>
          <w:sz w:val="24"/>
        </w:rPr>
        <w:t>text calculator application.</w:t>
      </w:r>
      <w:r w:rsidR="00A247C1">
        <w:rPr>
          <w:sz w:val="24"/>
        </w:rPr>
        <w:t xml:space="preserve"> </w:t>
      </w:r>
      <w:r w:rsidR="001A0239">
        <w:rPr>
          <w:sz w:val="24"/>
        </w:rPr>
        <w:t>You will first write the program using an array-based Stack class that I have provided to you. Then you will</w:t>
      </w:r>
      <w:r w:rsidR="009640F8">
        <w:rPr>
          <w:sz w:val="24"/>
        </w:rPr>
        <w:t xml:space="preserve"> modify the Stack class to use a linked list representation</w:t>
      </w:r>
      <w:r w:rsidR="00D10C22">
        <w:rPr>
          <w:sz w:val="24"/>
        </w:rPr>
        <w:t>, without changing the program.</w:t>
      </w:r>
    </w:p>
    <w:p w14:paraId="51DDB608" w14:textId="77777777" w:rsidR="00D07EEC" w:rsidRDefault="00D07EEC">
      <w:pPr>
        <w:rPr>
          <w:sz w:val="24"/>
        </w:rPr>
      </w:pPr>
    </w:p>
    <w:p w14:paraId="47BC9931" w14:textId="60251603" w:rsidR="00D07EEC" w:rsidRDefault="00D07EEC">
      <w:pPr>
        <w:rPr>
          <w:sz w:val="24"/>
        </w:rPr>
      </w:pPr>
    </w:p>
    <w:p w14:paraId="55518E86" w14:textId="77777777" w:rsidR="000A60D8" w:rsidRDefault="000A60D8">
      <w:pPr>
        <w:rPr>
          <w:sz w:val="24"/>
        </w:rPr>
      </w:pPr>
    </w:p>
    <w:p w14:paraId="7EFBEBF7" w14:textId="53526B1F" w:rsidR="000A60D8" w:rsidRDefault="000A60D8">
      <w:pPr>
        <w:rPr>
          <w:b/>
          <w:bCs/>
          <w:sz w:val="24"/>
        </w:rPr>
      </w:pPr>
      <w:r>
        <w:rPr>
          <w:b/>
          <w:bCs/>
          <w:sz w:val="24"/>
        </w:rPr>
        <w:t>Provided Files:</w:t>
      </w:r>
    </w:p>
    <w:p w14:paraId="22B0207B" w14:textId="1A4599F7" w:rsidR="000A60D8" w:rsidRDefault="00A60D65">
      <w:pPr>
        <w:rPr>
          <w:sz w:val="24"/>
        </w:rPr>
      </w:pPr>
      <w:r>
        <w:rPr>
          <w:sz w:val="24"/>
        </w:rPr>
        <w:t xml:space="preserve">You will find the </w:t>
      </w:r>
      <w:proofErr w:type="gramStart"/>
      <w:r>
        <w:rPr>
          <w:sz w:val="24"/>
        </w:rPr>
        <w:t>array based</w:t>
      </w:r>
      <w:proofErr w:type="gramEnd"/>
      <w:r>
        <w:rPr>
          <w:sz w:val="24"/>
        </w:rPr>
        <w:t xml:space="preserve"> </w:t>
      </w:r>
      <w:r w:rsidR="00DF1956">
        <w:rPr>
          <w:sz w:val="24"/>
        </w:rPr>
        <w:t>Stack</w:t>
      </w:r>
      <w:r w:rsidR="00162960">
        <w:rPr>
          <w:sz w:val="24"/>
        </w:rPr>
        <w:t xml:space="preserve"> class, </w:t>
      </w:r>
      <w:r w:rsidR="001A505F">
        <w:rPr>
          <w:sz w:val="24"/>
        </w:rPr>
        <w:t>a</w:t>
      </w:r>
      <w:r w:rsidR="00162EB8">
        <w:rPr>
          <w:sz w:val="24"/>
        </w:rPr>
        <w:t>n</w:t>
      </w:r>
      <w:r w:rsidR="001A505F">
        <w:rPr>
          <w:sz w:val="24"/>
        </w:rPr>
        <w:t xml:space="preserve"> </w:t>
      </w:r>
      <w:proofErr w:type="spellStart"/>
      <w:r w:rsidR="00162EB8">
        <w:rPr>
          <w:sz w:val="24"/>
        </w:rPr>
        <w:t>Operation</w:t>
      </w:r>
      <w:r w:rsidR="001A505F">
        <w:rPr>
          <w:sz w:val="24"/>
        </w:rPr>
        <w:t>Data.h</w:t>
      </w:r>
      <w:proofErr w:type="spellEnd"/>
      <w:r w:rsidR="001A505F">
        <w:rPr>
          <w:sz w:val="24"/>
        </w:rPr>
        <w:t xml:space="preserve"> file</w:t>
      </w:r>
      <w:r w:rsidR="006B10BB">
        <w:rPr>
          <w:sz w:val="24"/>
        </w:rPr>
        <w:t>,</w:t>
      </w:r>
      <w:r w:rsidR="001A505F">
        <w:rPr>
          <w:sz w:val="24"/>
        </w:rPr>
        <w:t xml:space="preserve"> </w:t>
      </w:r>
      <w:r w:rsidR="008078B4">
        <w:rPr>
          <w:sz w:val="24"/>
        </w:rPr>
        <w:t xml:space="preserve">a tester for the </w:t>
      </w:r>
      <w:r w:rsidR="001F0D80">
        <w:rPr>
          <w:sz w:val="24"/>
        </w:rPr>
        <w:t>Stack</w:t>
      </w:r>
      <w:r w:rsidR="008078B4">
        <w:rPr>
          <w:sz w:val="24"/>
        </w:rPr>
        <w:t xml:space="preserve"> class</w:t>
      </w:r>
      <w:r w:rsidR="001F0D80">
        <w:rPr>
          <w:sz w:val="24"/>
        </w:rPr>
        <w:t xml:space="preserve"> named</w:t>
      </w:r>
      <w:r w:rsidR="00767CCD">
        <w:rPr>
          <w:sz w:val="24"/>
        </w:rPr>
        <w:t xml:space="preserve"> test_Stack.cpp</w:t>
      </w:r>
      <w:r w:rsidR="008078B4">
        <w:rPr>
          <w:sz w:val="24"/>
        </w:rPr>
        <w:t xml:space="preserve">, and sample </w:t>
      </w:r>
      <w:r w:rsidR="00767CCD">
        <w:rPr>
          <w:sz w:val="24"/>
        </w:rPr>
        <w:t xml:space="preserve">input and </w:t>
      </w:r>
      <w:r w:rsidR="008078B4">
        <w:rPr>
          <w:sz w:val="24"/>
        </w:rPr>
        <w:t>output files on the School’s Linux machines in /home/ad.ilstu.edu/m</w:t>
      </w:r>
      <w:r w:rsidR="008C3738">
        <w:rPr>
          <w:sz w:val="24"/>
        </w:rPr>
        <w:t>bhatt1</w:t>
      </w:r>
      <w:r w:rsidR="008078B4">
        <w:rPr>
          <w:sz w:val="24"/>
        </w:rPr>
        <w:t>/</w:t>
      </w:r>
      <w:r w:rsidR="008C3738">
        <w:rPr>
          <w:sz w:val="24"/>
        </w:rPr>
        <w:t>P</w:t>
      </w:r>
      <w:r w:rsidR="008078B4">
        <w:rPr>
          <w:sz w:val="24"/>
        </w:rPr>
        <w:t>ublic/it279/Program1</w:t>
      </w:r>
    </w:p>
    <w:p w14:paraId="0DFDB068" w14:textId="77777777" w:rsidR="000470D8" w:rsidRDefault="000470D8">
      <w:pPr>
        <w:rPr>
          <w:sz w:val="24"/>
        </w:rPr>
      </w:pPr>
    </w:p>
    <w:p w14:paraId="40B6AF1A" w14:textId="15CB665B" w:rsidR="000470D8" w:rsidRDefault="000470D8">
      <w:pPr>
        <w:rPr>
          <w:sz w:val="24"/>
        </w:rPr>
      </w:pPr>
      <w:r>
        <w:rPr>
          <w:sz w:val="24"/>
        </w:rPr>
        <w:t>Create a directory in your space on the Linux machines and copy the files to it.</w:t>
      </w:r>
    </w:p>
    <w:p w14:paraId="0C8ED23F" w14:textId="77777777" w:rsidR="0086296B" w:rsidRDefault="0086296B">
      <w:pPr>
        <w:rPr>
          <w:sz w:val="24"/>
        </w:rPr>
      </w:pPr>
    </w:p>
    <w:p w14:paraId="37DE499F" w14:textId="7C0DCC4E" w:rsidR="0086296B" w:rsidRDefault="0086296B">
      <w:pPr>
        <w:rPr>
          <w:sz w:val="24"/>
        </w:rPr>
      </w:pPr>
      <w:r>
        <w:rPr>
          <w:b/>
          <w:bCs/>
          <w:sz w:val="24"/>
        </w:rPr>
        <w:t>The Program:</w:t>
      </w:r>
    </w:p>
    <w:p w14:paraId="64D07CBA" w14:textId="564CF644" w:rsidR="0086296B" w:rsidRDefault="0086296B">
      <w:pPr>
        <w:rPr>
          <w:sz w:val="24"/>
        </w:rPr>
      </w:pPr>
      <w:r>
        <w:rPr>
          <w:sz w:val="24"/>
        </w:rPr>
        <w:t xml:space="preserve">Start by writing the program using the provided </w:t>
      </w:r>
      <w:r w:rsidR="00D03F86">
        <w:rPr>
          <w:sz w:val="24"/>
        </w:rPr>
        <w:t>Stack</w:t>
      </w:r>
      <w:r>
        <w:rPr>
          <w:sz w:val="24"/>
        </w:rPr>
        <w:t xml:space="preserve"> class. You will have an opportunity to submit </w:t>
      </w:r>
      <w:r w:rsidR="007F6CF2">
        <w:rPr>
          <w:sz w:val="24"/>
        </w:rPr>
        <w:t>the program code</w:t>
      </w:r>
      <w:r>
        <w:rPr>
          <w:sz w:val="24"/>
        </w:rPr>
        <w:t xml:space="preserve"> </w:t>
      </w:r>
      <w:r w:rsidR="00FF5F45">
        <w:rPr>
          <w:sz w:val="24"/>
        </w:rPr>
        <w:t>to check functionality</w:t>
      </w:r>
      <w:r w:rsidR="007F6CF2">
        <w:rPr>
          <w:sz w:val="24"/>
        </w:rPr>
        <w:t xml:space="preserve"> only for a homework grade several days before the assignment is due.</w:t>
      </w:r>
    </w:p>
    <w:p w14:paraId="6F653B83" w14:textId="77777777" w:rsidR="00AF1551" w:rsidRDefault="00AF1551">
      <w:pPr>
        <w:rPr>
          <w:sz w:val="24"/>
        </w:rPr>
      </w:pPr>
    </w:p>
    <w:p w14:paraId="12E77FC4" w14:textId="1C39AFA5" w:rsidR="00DF1B91" w:rsidRDefault="004E1E93" w:rsidP="00DF1B91">
      <w:pPr>
        <w:pStyle w:val="BodyText"/>
      </w:pPr>
      <w:proofErr w:type="spellStart"/>
      <w:proofErr w:type="gramStart"/>
      <w:r>
        <w:t>Your</w:t>
      </w:r>
      <w:proofErr w:type="spellEnd"/>
      <w:proofErr w:type="gramEnd"/>
      <w:r>
        <w:t xml:space="preserve"> are writing a program </w:t>
      </w:r>
      <w:r w:rsidR="00DF1B91">
        <w:t>that provides unlimited undo and redo capabilities for a simple text calculator.  The calculator will be integer-only.  The user will enter a command possibly followed by a positive integer.  The calculator will perform the appropriate operation and report the current value of the calculation.</w:t>
      </w:r>
    </w:p>
    <w:p w14:paraId="561D3BD2" w14:textId="77777777" w:rsidR="00DF1B91" w:rsidRDefault="00DF1B91" w:rsidP="00DF1B91">
      <w:pPr>
        <w:pStyle w:val="BodyText"/>
      </w:pPr>
    </w:p>
    <w:p w14:paraId="3A8CDB47" w14:textId="77777777" w:rsidR="00DF1B91" w:rsidRDefault="00DF1B91" w:rsidP="00DF1B91">
      <w:pPr>
        <w:rPr>
          <w:sz w:val="24"/>
        </w:rPr>
      </w:pPr>
      <w:r>
        <w:rPr>
          <w:sz w:val="24"/>
        </w:rPr>
        <w:t xml:space="preserve">The possible commands will be </w:t>
      </w:r>
      <w:proofErr w:type="gramStart"/>
      <w:r>
        <w:rPr>
          <w:sz w:val="24"/>
        </w:rPr>
        <w:t>+,-</w:t>
      </w:r>
      <w:proofErr w:type="gramEnd"/>
      <w:r>
        <w:rPr>
          <w:sz w:val="24"/>
        </w:rPr>
        <w:t>,*,/,%,C,U, R and Q.  The arithmetic operations will be followed by an integer (with or without a space between command and number) and represent the appropriate integer calculation.  C means clear.  It will set the current value to 0.  U is undo.  R is redo.  Q is quit.  Use “&gt;” to prompt for the next command.  Redo will print the operation that is being redone as well as the result. If there’s nothing to undo or redo, report that and then the unchanged current value.</w:t>
      </w:r>
    </w:p>
    <w:p w14:paraId="48C51386" w14:textId="77777777" w:rsidR="00DF1B91" w:rsidRDefault="00DF1B91" w:rsidP="00DF1B91">
      <w:pPr>
        <w:rPr>
          <w:sz w:val="24"/>
        </w:rPr>
      </w:pPr>
    </w:p>
    <w:p w14:paraId="0509BA97" w14:textId="38E0B8CE" w:rsidR="007D3002" w:rsidRDefault="00DF1B91" w:rsidP="00DF1B91">
      <w:pPr>
        <w:rPr>
          <w:sz w:val="24"/>
        </w:rPr>
      </w:pPr>
      <w:r>
        <w:rPr>
          <w:sz w:val="24"/>
        </w:rPr>
        <w:t xml:space="preserve">At the beginning, provide a brief set of instructions to the user (be sure to match the sample </w:t>
      </w:r>
      <w:r w:rsidR="0061568F">
        <w:rPr>
          <w:sz w:val="24"/>
        </w:rPr>
        <w:t xml:space="preserve">data </w:t>
      </w:r>
      <w:r>
        <w:rPr>
          <w:sz w:val="24"/>
        </w:rPr>
        <w:t>precisely).</w:t>
      </w:r>
    </w:p>
    <w:p w14:paraId="2B0B2003" w14:textId="77777777" w:rsidR="00DF1B91" w:rsidRDefault="00DF1B91" w:rsidP="00DF1B91">
      <w:pPr>
        <w:rPr>
          <w:sz w:val="24"/>
        </w:rPr>
      </w:pPr>
    </w:p>
    <w:p w14:paraId="485632E7" w14:textId="4D73DE38" w:rsidR="00DF1B91" w:rsidRDefault="00DF1B91" w:rsidP="00B406FF">
      <w:pPr>
        <w:rPr>
          <w:sz w:val="24"/>
        </w:rPr>
      </w:pPr>
      <w:r>
        <w:rPr>
          <w:sz w:val="24"/>
        </w:rPr>
        <w:t>Note that you will need two different stacks to accomplish the task.</w:t>
      </w:r>
      <w:r w:rsidR="007D3002">
        <w:rPr>
          <w:sz w:val="24"/>
        </w:rPr>
        <w:t xml:space="preserve"> The stacks will hold </w:t>
      </w:r>
      <w:proofErr w:type="spellStart"/>
      <w:r w:rsidR="007D3002">
        <w:rPr>
          <w:sz w:val="24"/>
        </w:rPr>
        <w:t>OperationData</w:t>
      </w:r>
      <w:proofErr w:type="spellEnd"/>
      <w:r w:rsidR="007D3002">
        <w:rPr>
          <w:sz w:val="24"/>
        </w:rPr>
        <w:t xml:space="preserve"> structs, which have three fields: a character representing the operator, an int for the operand, and an int for the </w:t>
      </w:r>
      <w:r w:rsidR="00143083">
        <w:rPr>
          <w:sz w:val="24"/>
        </w:rPr>
        <w:t xml:space="preserve">previous accumulator value (the value the calculator held before </w:t>
      </w:r>
      <w:r w:rsidR="00143083">
        <w:rPr>
          <w:sz w:val="24"/>
        </w:rPr>
        <w:lastRenderedPageBreak/>
        <w:t xml:space="preserve">this operation was completed). Look over the </w:t>
      </w:r>
      <w:proofErr w:type="spellStart"/>
      <w:r w:rsidR="00143083">
        <w:rPr>
          <w:sz w:val="24"/>
        </w:rPr>
        <w:t>OperatorData.h</w:t>
      </w:r>
      <w:proofErr w:type="spellEnd"/>
      <w:r w:rsidR="00143083">
        <w:rPr>
          <w:sz w:val="24"/>
        </w:rPr>
        <w:t xml:space="preserve"> file before beginning work on the program. </w:t>
      </w:r>
    </w:p>
    <w:p w14:paraId="6AF3B43A" w14:textId="77777777" w:rsidR="0061568F" w:rsidRDefault="0061568F" w:rsidP="00B406FF">
      <w:pPr>
        <w:rPr>
          <w:sz w:val="24"/>
        </w:rPr>
      </w:pPr>
    </w:p>
    <w:p w14:paraId="101413DF" w14:textId="503B8BF6" w:rsidR="0061568F" w:rsidRDefault="0061568F" w:rsidP="00B406FF">
      <w:pPr>
        <w:rPr>
          <w:sz w:val="24"/>
        </w:rPr>
      </w:pPr>
      <w:r>
        <w:rPr>
          <w:sz w:val="24"/>
        </w:rPr>
        <w:t>To compile your program, you will compile</w:t>
      </w:r>
      <w:r w:rsidR="002A7007">
        <w:rPr>
          <w:sz w:val="24"/>
        </w:rPr>
        <w:t xml:space="preserve"> the</w:t>
      </w:r>
      <w:r>
        <w:rPr>
          <w:sz w:val="24"/>
        </w:rPr>
        <w:t xml:space="preserve"> provided Stack</w:t>
      </w:r>
      <w:r w:rsidR="00303335">
        <w:rPr>
          <w:sz w:val="24"/>
        </w:rPr>
        <w:t>.cpp file along with the .</w:t>
      </w:r>
      <w:proofErr w:type="spellStart"/>
      <w:r w:rsidR="00303335">
        <w:rPr>
          <w:sz w:val="24"/>
        </w:rPr>
        <w:t>cpp</w:t>
      </w:r>
      <w:proofErr w:type="spellEnd"/>
      <w:r w:rsidR="00303335">
        <w:rPr>
          <w:sz w:val="24"/>
        </w:rPr>
        <w:t xml:space="preserve"> files that you write. For example, if you write </w:t>
      </w:r>
      <w:r w:rsidR="007A538A">
        <w:rPr>
          <w:sz w:val="24"/>
        </w:rPr>
        <w:t xml:space="preserve">files </w:t>
      </w:r>
      <w:proofErr w:type="spellStart"/>
      <w:r w:rsidR="007A538A">
        <w:rPr>
          <w:sz w:val="24"/>
        </w:rPr>
        <w:t>Calculator.h</w:t>
      </w:r>
      <w:proofErr w:type="spellEnd"/>
      <w:r w:rsidR="007A538A">
        <w:rPr>
          <w:sz w:val="24"/>
        </w:rPr>
        <w:t xml:space="preserve">, Calculator.cpp, and CalculatorApp.cpp, you </w:t>
      </w:r>
      <w:proofErr w:type="gramStart"/>
      <w:r w:rsidR="007A538A">
        <w:rPr>
          <w:sz w:val="24"/>
        </w:rPr>
        <w:t>would</w:t>
      </w:r>
      <w:proofErr w:type="gramEnd"/>
      <w:r w:rsidR="007A538A">
        <w:rPr>
          <w:sz w:val="24"/>
        </w:rPr>
        <w:t xml:space="preserve"> compile by typing:</w:t>
      </w:r>
      <w:r w:rsidR="007A538A">
        <w:rPr>
          <w:sz w:val="24"/>
        </w:rPr>
        <w:br/>
      </w:r>
      <w:r w:rsidR="007A538A">
        <w:rPr>
          <w:sz w:val="24"/>
        </w:rPr>
        <w:br/>
      </w:r>
      <w:r w:rsidR="003B7DBC" w:rsidRPr="0054589B">
        <w:rPr>
          <w:rFonts w:ascii="Consolas" w:hAnsi="Consolas"/>
          <w:sz w:val="24"/>
        </w:rPr>
        <w:t>g++ Stack.cpp Calculator.cpp CalculatorApp.cpp</w:t>
      </w:r>
    </w:p>
    <w:p w14:paraId="07BB94C6" w14:textId="77777777" w:rsidR="003B7DBC" w:rsidRDefault="003B7DBC" w:rsidP="00B406FF">
      <w:pPr>
        <w:rPr>
          <w:sz w:val="24"/>
        </w:rPr>
      </w:pPr>
    </w:p>
    <w:p w14:paraId="3D8525B2" w14:textId="1B31312F" w:rsidR="003B7DBC" w:rsidRDefault="003B7DBC" w:rsidP="00B406FF">
      <w:pPr>
        <w:rPr>
          <w:sz w:val="24"/>
        </w:rPr>
      </w:pPr>
      <w:r>
        <w:rPr>
          <w:sz w:val="24"/>
        </w:rPr>
        <w:t>Make sure that you do NOT #include .</w:t>
      </w:r>
      <w:proofErr w:type="spellStart"/>
      <w:r>
        <w:rPr>
          <w:sz w:val="24"/>
        </w:rPr>
        <w:t>cpp</w:t>
      </w:r>
      <w:proofErr w:type="spellEnd"/>
      <w:r>
        <w:rPr>
          <w:sz w:val="24"/>
        </w:rPr>
        <w:t xml:space="preserve"> files in other .</w:t>
      </w:r>
      <w:proofErr w:type="spellStart"/>
      <w:r>
        <w:rPr>
          <w:sz w:val="24"/>
        </w:rPr>
        <w:t>cpp</w:t>
      </w:r>
      <w:proofErr w:type="spellEnd"/>
      <w:r>
        <w:rPr>
          <w:sz w:val="24"/>
        </w:rPr>
        <w:t xml:space="preserve"> files. That </w:t>
      </w:r>
      <w:r w:rsidRPr="0054589B">
        <w:rPr>
          <w:b/>
          <w:bCs/>
          <w:sz w:val="24"/>
        </w:rPr>
        <w:t>will</w:t>
      </w:r>
      <w:r>
        <w:rPr>
          <w:sz w:val="24"/>
        </w:rPr>
        <w:t xml:space="preserve"> result in </w:t>
      </w:r>
      <w:r w:rsidR="0054589B">
        <w:rPr>
          <w:sz w:val="24"/>
        </w:rPr>
        <w:t>a compile-time</w:t>
      </w:r>
      <w:r>
        <w:rPr>
          <w:sz w:val="24"/>
        </w:rPr>
        <w:t xml:space="preserve"> error when </w:t>
      </w:r>
      <w:r w:rsidR="0054589B">
        <w:rPr>
          <w:sz w:val="24"/>
        </w:rPr>
        <w:t>your program is tested.</w:t>
      </w:r>
    </w:p>
    <w:p w14:paraId="036FB803" w14:textId="77777777" w:rsidR="0054589B" w:rsidRDefault="0054589B" w:rsidP="00B406FF">
      <w:pPr>
        <w:rPr>
          <w:sz w:val="24"/>
        </w:rPr>
      </w:pPr>
    </w:p>
    <w:p w14:paraId="2DAAB1EF" w14:textId="77777777" w:rsidR="001F4E0A" w:rsidRDefault="0054589B" w:rsidP="001F4E0A">
      <w:pPr>
        <w:rPr>
          <w:sz w:val="24"/>
        </w:rPr>
      </w:pPr>
      <w:r>
        <w:rPr>
          <w:sz w:val="24"/>
        </w:rPr>
        <w:t xml:space="preserve">Once you have </w:t>
      </w:r>
      <w:r w:rsidR="00542D8C">
        <w:rPr>
          <w:sz w:val="24"/>
        </w:rPr>
        <w:t xml:space="preserve">the program working, you can test it interactively or by using input and output redirection. Before submitting, make sure that </w:t>
      </w:r>
      <w:r w:rsidR="001F4E0A">
        <w:rPr>
          <w:sz w:val="24"/>
        </w:rPr>
        <w:t xml:space="preserve">your output matches the sample output exactly. Don’t forget to use the diff tool in Linux (and possibly the </w:t>
      </w:r>
      <w:proofErr w:type="spellStart"/>
      <w:r w:rsidR="001F4E0A">
        <w:rPr>
          <w:sz w:val="24"/>
        </w:rPr>
        <w:t>VSCode</w:t>
      </w:r>
      <w:proofErr w:type="spellEnd"/>
      <w:r w:rsidR="001F4E0A">
        <w:rPr>
          <w:sz w:val="24"/>
        </w:rPr>
        <w:t xml:space="preserve"> file comparison).</w:t>
      </w:r>
    </w:p>
    <w:p w14:paraId="0878E682" w14:textId="77777777" w:rsidR="001F4E0A" w:rsidRDefault="001F4E0A" w:rsidP="001F4E0A">
      <w:pPr>
        <w:rPr>
          <w:sz w:val="24"/>
        </w:rPr>
      </w:pPr>
    </w:p>
    <w:p w14:paraId="212FC40C" w14:textId="77777777" w:rsidR="001F4E0A" w:rsidRDefault="001F4E0A" w:rsidP="001F4E0A">
      <w:pPr>
        <w:rPr>
          <w:sz w:val="24"/>
        </w:rPr>
      </w:pPr>
      <w:r>
        <w:rPr>
          <w:sz w:val="24"/>
        </w:rPr>
        <w:t>To run the stack program with sample input and output (assuming you’ve copied the necessary files over and compiled) run the following commands:</w:t>
      </w:r>
    </w:p>
    <w:p w14:paraId="4080CA64" w14:textId="77777777" w:rsidR="001F4E0A" w:rsidRDefault="001F4E0A" w:rsidP="001F4E0A">
      <w:pPr>
        <w:rPr>
          <w:sz w:val="24"/>
        </w:rPr>
      </w:pPr>
    </w:p>
    <w:p w14:paraId="27E1237D" w14:textId="77777777" w:rsidR="001F4E0A" w:rsidRDefault="001F4E0A" w:rsidP="001F4E0A">
      <w:pPr>
        <w:pStyle w:val="BodyText"/>
        <w:rPr>
          <w:rFonts w:ascii="Consolas" w:hAnsi="Consolas"/>
        </w:rPr>
      </w:pPr>
      <w:r>
        <w:rPr>
          <w:rFonts w:ascii="Consolas" w:hAnsi="Consolas"/>
        </w:rPr>
        <w:t>./</w:t>
      </w:r>
      <w:proofErr w:type="spellStart"/>
      <w:r>
        <w:rPr>
          <w:rFonts w:ascii="Consolas" w:hAnsi="Consolas"/>
        </w:rPr>
        <w:t>a.out</w:t>
      </w:r>
      <w:proofErr w:type="spellEnd"/>
      <w:r>
        <w:rPr>
          <w:rFonts w:ascii="Consolas" w:hAnsi="Consolas"/>
        </w:rPr>
        <w:t xml:space="preserve"> &lt; stackInputFile.txt &gt; myStackOutputFile.txt</w:t>
      </w:r>
    </w:p>
    <w:p w14:paraId="031B3EFE" w14:textId="77777777" w:rsidR="001F4E0A" w:rsidRDefault="001F4E0A" w:rsidP="001F4E0A">
      <w:pPr>
        <w:pStyle w:val="BodyText"/>
        <w:rPr>
          <w:rFonts w:ascii="Consolas" w:hAnsi="Consolas"/>
        </w:rPr>
      </w:pPr>
      <w:r>
        <w:rPr>
          <w:rFonts w:ascii="Consolas" w:hAnsi="Consolas"/>
        </w:rPr>
        <w:t>diff stackOutputFile.txt myStackOutputFile.txt</w:t>
      </w:r>
    </w:p>
    <w:p w14:paraId="474C3BD0" w14:textId="77777777" w:rsidR="001F4E0A" w:rsidRDefault="001F4E0A" w:rsidP="001F4E0A">
      <w:pPr>
        <w:pStyle w:val="BodyText"/>
        <w:rPr>
          <w:rFonts w:ascii="Consolas" w:hAnsi="Consolas"/>
        </w:rPr>
      </w:pPr>
    </w:p>
    <w:p w14:paraId="529F747A" w14:textId="77777777" w:rsidR="001F4E0A" w:rsidRDefault="001F4E0A" w:rsidP="001F4E0A">
      <w:pPr>
        <w:rPr>
          <w:sz w:val="24"/>
        </w:rPr>
      </w:pPr>
      <w:r>
        <w:rPr>
          <w:sz w:val="24"/>
        </w:rPr>
        <w:t>If your program works as expected, the diff should not output anything.</w:t>
      </w:r>
    </w:p>
    <w:p w14:paraId="4A445BF7" w14:textId="77777777" w:rsidR="001F4E0A" w:rsidRDefault="001F4E0A" w:rsidP="001F4E0A">
      <w:pPr>
        <w:rPr>
          <w:sz w:val="24"/>
        </w:rPr>
      </w:pPr>
    </w:p>
    <w:p w14:paraId="5661F8E7" w14:textId="3D9C1820" w:rsidR="00B53179" w:rsidRDefault="001F4E0A" w:rsidP="001F4E0A">
      <w:pPr>
        <w:rPr>
          <w:sz w:val="24"/>
        </w:rPr>
      </w:pPr>
      <w:r>
        <w:rPr>
          <w:sz w:val="24"/>
        </w:rPr>
        <w:t>For more info on how to run and diff a program given sample input and output, see the Linux Information Handout.</w:t>
      </w:r>
    </w:p>
    <w:p w14:paraId="1609FBDC" w14:textId="77777777" w:rsidR="00B53179" w:rsidRDefault="00B53179" w:rsidP="001F4E0A">
      <w:pPr>
        <w:rPr>
          <w:sz w:val="24"/>
        </w:rPr>
      </w:pPr>
    </w:p>
    <w:p w14:paraId="352B965B" w14:textId="2F2ED2EF" w:rsidR="00B53179" w:rsidRDefault="00B53179" w:rsidP="001F4E0A">
      <w:pPr>
        <w:rPr>
          <w:sz w:val="24"/>
        </w:rPr>
      </w:pPr>
      <w:r>
        <w:rPr>
          <w:sz w:val="24"/>
        </w:rPr>
        <w:t>See below for an example of running the program interactively and what it should look like.</w:t>
      </w:r>
    </w:p>
    <w:p w14:paraId="7F5E751E" w14:textId="77777777" w:rsidR="00B53179" w:rsidRDefault="00B53179" w:rsidP="001F4E0A">
      <w:pPr>
        <w:rPr>
          <w:sz w:val="24"/>
        </w:rPr>
      </w:pPr>
    </w:p>
    <w:p w14:paraId="6388711F" w14:textId="71A82E2B" w:rsidR="00DD5395" w:rsidRPr="00EE33D9" w:rsidRDefault="00DD5395" w:rsidP="00DD5395">
      <w:pPr>
        <w:rPr>
          <w:b/>
          <w:bCs/>
          <w:sz w:val="24"/>
        </w:rPr>
      </w:pPr>
      <w:r>
        <w:rPr>
          <w:b/>
          <w:bCs/>
          <w:sz w:val="24"/>
        </w:rPr>
        <w:t>The Stack Class</w:t>
      </w:r>
    </w:p>
    <w:p w14:paraId="0468A6B4" w14:textId="36F12CCE" w:rsidR="00DD5395" w:rsidRDefault="00DD5395" w:rsidP="00DD5395">
      <w:pPr>
        <w:rPr>
          <w:sz w:val="24"/>
        </w:rPr>
      </w:pPr>
      <w:r>
        <w:rPr>
          <w:sz w:val="24"/>
        </w:rPr>
        <w:t>Once your program is working, you will modify the stack class to use a linked list representation. You will convert it from using a static array (and being of fixed maximum size) to using a singly linked list and handling any amount of data</w:t>
      </w:r>
      <w:r w:rsidR="00974551">
        <w:rPr>
          <w:sz w:val="24"/>
        </w:rPr>
        <w:t>.</w:t>
      </w:r>
    </w:p>
    <w:p w14:paraId="7C91DE1E" w14:textId="77777777" w:rsidR="00974551" w:rsidRDefault="00974551" w:rsidP="00DD5395">
      <w:pPr>
        <w:rPr>
          <w:sz w:val="24"/>
        </w:rPr>
      </w:pPr>
    </w:p>
    <w:p w14:paraId="4D68E55B" w14:textId="6ADD5099" w:rsidR="00974551" w:rsidRDefault="00974551" w:rsidP="00974551">
      <w:pPr>
        <w:rPr>
          <w:sz w:val="24"/>
        </w:rPr>
      </w:pPr>
      <w:r>
        <w:rPr>
          <w:sz w:val="24"/>
        </w:rPr>
        <w:t xml:space="preserve">You must not modify the </w:t>
      </w:r>
      <w:r w:rsidRPr="00974551">
        <w:rPr>
          <w:b/>
          <w:bCs/>
          <w:sz w:val="24"/>
        </w:rPr>
        <w:t>public</w:t>
      </w:r>
      <w:r>
        <w:rPr>
          <w:sz w:val="24"/>
        </w:rPr>
        <w:t xml:space="preserve"> interface of class (changing private data or methods in the .h file is not changing the public interface).</w:t>
      </w:r>
    </w:p>
    <w:p w14:paraId="4C33A8E1" w14:textId="77777777" w:rsidR="00974551" w:rsidRDefault="00974551" w:rsidP="00974551">
      <w:pPr>
        <w:rPr>
          <w:sz w:val="24"/>
        </w:rPr>
      </w:pPr>
    </w:p>
    <w:p w14:paraId="2CA191F3" w14:textId="4B18F1B3" w:rsidR="00974551" w:rsidRDefault="00974551" w:rsidP="00974551">
      <w:pPr>
        <w:rPr>
          <w:sz w:val="24"/>
        </w:rPr>
      </w:pPr>
      <w:r>
        <w:rPr>
          <w:sz w:val="24"/>
        </w:rPr>
        <w:t>You must make the class a correct dynamic class with no memory leaks and a correct copy constructor and copy assignment operator. Note that adding these methods to the class does not make a change in the public interface. They already exist in the array version of the class; we’re just using the default versions.</w:t>
      </w:r>
      <w:r w:rsidR="001E126D">
        <w:rPr>
          <w:sz w:val="24"/>
        </w:rPr>
        <w:t xml:space="preserve"> Make sure to use private helper methods to reduce code duplication.</w:t>
      </w:r>
    </w:p>
    <w:p w14:paraId="3DD00535" w14:textId="77777777" w:rsidR="00DD5395" w:rsidRDefault="00DD5395" w:rsidP="00DD5395">
      <w:pPr>
        <w:rPr>
          <w:sz w:val="24"/>
        </w:rPr>
      </w:pPr>
    </w:p>
    <w:p w14:paraId="70649678" w14:textId="2636EEF9" w:rsidR="00DD5395" w:rsidRDefault="00DD5395" w:rsidP="00DD5395">
      <w:pPr>
        <w:rPr>
          <w:sz w:val="24"/>
        </w:rPr>
      </w:pPr>
      <w:r>
        <w:rPr>
          <w:sz w:val="24"/>
        </w:rPr>
        <w:t>Use the</w:t>
      </w:r>
      <w:r w:rsidR="001E126D">
        <w:rPr>
          <w:sz w:val="24"/>
        </w:rPr>
        <w:t xml:space="preserve"> provided</w:t>
      </w:r>
      <w:r>
        <w:rPr>
          <w:sz w:val="24"/>
        </w:rPr>
        <w:t xml:space="preserve"> stack tester program to test your stack class. Also use </w:t>
      </w:r>
      <w:proofErr w:type="spellStart"/>
      <w:r>
        <w:rPr>
          <w:sz w:val="24"/>
        </w:rPr>
        <w:t>valgrind</w:t>
      </w:r>
      <w:proofErr w:type="spellEnd"/>
      <w:r>
        <w:rPr>
          <w:sz w:val="24"/>
        </w:rPr>
        <w:t xml:space="preserve"> to help ensure that your stack class does not contain memory leaks.</w:t>
      </w:r>
    </w:p>
    <w:p w14:paraId="5DED8017" w14:textId="77777777" w:rsidR="00DD5395" w:rsidRDefault="00DD5395" w:rsidP="00DD5395">
      <w:pPr>
        <w:rPr>
          <w:sz w:val="24"/>
        </w:rPr>
      </w:pPr>
    </w:p>
    <w:p w14:paraId="7B57CDFD" w14:textId="77777777" w:rsidR="00DD5395" w:rsidRDefault="00DD5395" w:rsidP="00DD5395">
      <w:pPr>
        <w:rPr>
          <w:sz w:val="24"/>
        </w:rPr>
      </w:pPr>
      <w:r>
        <w:rPr>
          <w:sz w:val="24"/>
        </w:rPr>
        <w:lastRenderedPageBreak/>
        <w:t xml:space="preserve">Make sure that your program works correctly with either the provided Stack class or your linked list program, testing using diff </w:t>
      </w:r>
      <w:proofErr w:type="gramStart"/>
      <w:r>
        <w:rPr>
          <w:sz w:val="24"/>
        </w:rPr>
        <w:t>and also</w:t>
      </w:r>
      <w:proofErr w:type="gramEnd"/>
      <w:r>
        <w:rPr>
          <w:sz w:val="24"/>
        </w:rPr>
        <w:t xml:space="preserve"> making sure </w:t>
      </w:r>
      <w:proofErr w:type="spellStart"/>
      <w:r>
        <w:rPr>
          <w:sz w:val="24"/>
        </w:rPr>
        <w:t>valgrind</w:t>
      </w:r>
      <w:proofErr w:type="spellEnd"/>
      <w:r>
        <w:rPr>
          <w:sz w:val="24"/>
        </w:rPr>
        <w:t xml:space="preserve"> reports no errors.</w:t>
      </w:r>
    </w:p>
    <w:p w14:paraId="296CB7A9" w14:textId="77777777" w:rsidR="00DD5395" w:rsidRPr="00266AE2" w:rsidRDefault="00DD5395" w:rsidP="00DD5395">
      <w:pPr>
        <w:rPr>
          <w:sz w:val="24"/>
          <w:szCs w:val="24"/>
        </w:rPr>
      </w:pPr>
    </w:p>
    <w:p w14:paraId="4ACE8D42" w14:textId="77777777" w:rsidR="00DD5395" w:rsidRDefault="00DD5395" w:rsidP="00DD5395">
      <w:pPr>
        <w:rPr>
          <w:sz w:val="24"/>
          <w:szCs w:val="24"/>
        </w:rPr>
      </w:pPr>
      <w:r>
        <w:rPr>
          <w:b/>
          <w:sz w:val="24"/>
          <w:szCs w:val="24"/>
        </w:rPr>
        <w:t>General p</w:t>
      </w:r>
      <w:r w:rsidRPr="00266AE2">
        <w:rPr>
          <w:b/>
          <w:sz w:val="24"/>
          <w:szCs w:val="24"/>
        </w:rPr>
        <w:t>rogram requirements</w:t>
      </w:r>
      <w:r>
        <w:rPr>
          <w:b/>
          <w:sz w:val="24"/>
          <w:szCs w:val="24"/>
        </w:rPr>
        <w:t>:</w:t>
      </w:r>
    </w:p>
    <w:p w14:paraId="710E0606" w14:textId="77777777" w:rsidR="00DD5395" w:rsidRDefault="00DD5395" w:rsidP="00DD5395">
      <w:pPr>
        <w:rPr>
          <w:sz w:val="24"/>
          <w:szCs w:val="24"/>
        </w:rPr>
      </w:pPr>
      <w:r>
        <w:rPr>
          <w:sz w:val="24"/>
          <w:szCs w:val="24"/>
        </w:rPr>
        <w:t>Your stack class must be a good ADT implementation.  Do not allow the specifics of the application to impact the design and implementation of the class.  Make sure that it uses good dynamic memory management. You may wish to review the Dynamic Classes video.</w:t>
      </w:r>
    </w:p>
    <w:p w14:paraId="420A0758" w14:textId="77777777" w:rsidR="00DD5395" w:rsidRDefault="00DD5395" w:rsidP="00DD5395">
      <w:pPr>
        <w:rPr>
          <w:sz w:val="24"/>
          <w:szCs w:val="24"/>
        </w:rPr>
      </w:pPr>
    </w:p>
    <w:p w14:paraId="15C89BDB" w14:textId="77777777" w:rsidR="00DD5395" w:rsidRDefault="00DD5395" w:rsidP="00DD5395">
      <w:pPr>
        <w:rPr>
          <w:sz w:val="24"/>
          <w:szCs w:val="24"/>
        </w:rPr>
      </w:pPr>
      <w:r>
        <w:rPr>
          <w:sz w:val="24"/>
          <w:szCs w:val="24"/>
        </w:rPr>
        <w:t>Programs will be graded in accordance with the IT 279 Program Grading Criteria provided to you.</w:t>
      </w:r>
    </w:p>
    <w:p w14:paraId="4C0FCEB7" w14:textId="77777777" w:rsidR="00DD5395" w:rsidRDefault="00DD5395" w:rsidP="00DD5395">
      <w:pPr>
        <w:rPr>
          <w:sz w:val="24"/>
          <w:szCs w:val="24"/>
        </w:rPr>
      </w:pPr>
    </w:p>
    <w:p w14:paraId="157A1820" w14:textId="316AACE3" w:rsidR="00DD5395" w:rsidRDefault="00DD5395" w:rsidP="00DD5395">
      <w:pPr>
        <w:rPr>
          <w:sz w:val="24"/>
          <w:szCs w:val="24"/>
        </w:rPr>
      </w:pPr>
      <w:r>
        <w:rPr>
          <w:sz w:val="24"/>
          <w:szCs w:val="24"/>
        </w:rPr>
        <w:t>Your program will be tested on the School’s Linux machines. Make sure you have tested it well there. The tester you were provided will also be run against your Stack class, and all provided output scenarios should exactly match the input scenarios you were given as well. Failure to match the provided test data in any way will impact your grade. This counts as getting a C in the “Functionality” category of the Program Grading Criteria.</w:t>
      </w:r>
      <w:r w:rsidR="00E03A8A">
        <w:rPr>
          <w:sz w:val="24"/>
          <w:szCs w:val="24"/>
        </w:rPr>
        <w:t xml:space="preserve"> Note that </w:t>
      </w:r>
      <w:proofErr w:type="spellStart"/>
      <w:r w:rsidR="00E03A8A">
        <w:rPr>
          <w:sz w:val="24"/>
          <w:szCs w:val="24"/>
        </w:rPr>
        <w:t>valgrind</w:t>
      </w:r>
      <w:proofErr w:type="spellEnd"/>
      <w:r w:rsidR="00E03A8A">
        <w:rPr>
          <w:sz w:val="24"/>
          <w:szCs w:val="24"/>
        </w:rPr>
        <w:t xml:space="preserve"> errors on your program or on the stack tester will also count as errors on provided sample data, resulting in no better than a C on the program. Test well.</w:t>
      </w:r>
    </w:p>
    <w:p w14:paraId="4FA84CD6" w14:textId="77777777" w:rsidR="00E03A8A" w:rsidRDefault="00E03A8A" w:rsidP="00DD5395">
      <w:pPr>
        <w:rPr>
          <w:sz w:val="24"/>
          <w:szCs w:val="24"/>
        </w:rPr>
      </w:pPr>
    </w:p>
    <w:p w14:paraId="281CC832" w14:textId="0ADBA9FB" w:rsidR="00E03A8A" w:rsidRDefault="00E03A8A" w:rsidP="00DD5395">
      <w:pPr>
        <w:rPr>
          <w:sz w:val="24"/>
          <w:szCs w:val="24"/>
        </w:rPr>
      </w:pPr>
      <w:r>
        <w:rPr>
          <w:sz w:val="24"/>
          <w:szCs w:val="24"/>
        </w:rPr>
        <w:t>Use diff</w:t>
      </w:r>
      <w:r w:rsidR="00D62FB1">
        <w:rPr>
          <w:sz w:val="24"/>
          <w:szCs w:val="24"/>
        </w:rPr>
        <w:t>. Differences in formatting are differences in functionality.</w:t>
      </w:r>
    </w:p>
    <w:p w14:paraId="3DA3C4E7" w14:textId="77777777" w:rsidR="00D62FB1" w:rsidRDefault="00D62FB1" w:rsidP="00DD5395">
      <w:pPr>
        <w:rPr>
          <w:sz w:val="24"/>
          <w:szCs w:val="24"/>
        </w:rPr>
      </w:pPr>
    </w:p>
    <w:p w14:paraId="107AA1BB" w14:textId="0C9763C0" w:rsidR="00D62FB1" w:rsidRDefault="00D62FB1" w:rsidP="00DD5395">
      <w:pPr>
        <w:rPr>
          <w:sz w:val="24"/>
          <w:szCs w:val="24"/>
        </w:rPr>
      </w:pPr>
      <w:r>
        <w:rPr>
          <w:sz w:val="24"/>
          <w:szCs w:val="24"/>
        </w:rPr>
        <w:t xml:space="preserve">Make sure to test with additional </w:t>
      </w:r>
      <w:r w:rsidR="00230ABA">
        <w:rPr>
          <w:sz w:val="24"/>
          <w:szCs w:val="24"/>
        </w:rPr>
        <w:t>input (I will).</w:t>
      </w:r>
    </w:p>
    <w:p w14:paraId="07FC4EB5" w14:textId="77777777" w:rsidR="00DD5395" w:rsidRDefault="00DD5395" w:rsidP="00DD5395">
      <w:pPr>
        <w:rPr>
          <w:sz w:val="24"/>
          <w:szCs w:val="24"/>
        </w:rPr>
      </w:pPr>
    </w:p>
    <w:p w14:paraId="75642960" w14:textId="77777777" w:rsidR="00DD5395" w:rsidRPr="009A4F2A" w:rsidRDefault="00DD5395" w:rsidP="00DD5395">
      <w:pPr>
        <w:rPr>
          <w:b/>
          <w:bCs/>
          <w:sz w:val="24"/>
          <w:szCs w:val="24"/>
        </w:rPr>
      </w:pPr>
      <w:r>
        <w:rPr>
          <w:b/>
          <w:bCs/>
          <w:sz w:val="24"/>
          <w:szCs w:val="24"/>
        </w:rPr>
        <w:t>Submission requirements:</w:t>
      </w:r>
    </w:p>
    <w:p w14:paraId="1E944DD9" w14:textId="1C3F8823" w:rsidR="00DD5395" w:rsidRDefault="00DD5395" w:rsidP="00DD5395">
      <w:pPr>
        <w:rPr>
          <w:sz w:val="24"/>
          <w:szCs w:val="24"/>
        </w:rPr>
      </w:pPr>
      <w:r>
        <w:rPr>
          <w:sz w:val="24"/>
          <w:szCs w:val="24"/>
        </w:rPr>
        <w:t xml:space="preserve">Name your files with clearly meaningful names (no </w:t>
      </w:r>
      <w:r w:rsidR="00230ABA">
        <w:rPr>
          <w:sz w:val="24"/>
          <w:szCs w:val="24"/>
        </w:rPr>
        <w:t xml:space="preserve">Main.cpp or </w:t>
      </w:r>
      <w:r>
        <w:rPr>
          <w:sz w:val="24"/>
          <w:szCs w:val="24"/>
        </w:rPr>
        <w:t xml:space="preserve">StackMain.cpp, please). Zip your source code files into a single zip file (do not zip folders, just the files). Only include the files you modified or wrote (not </w:t>
      </w:r>
      <w:proofErr w:type="spellStart"/>
      <w:r>
        <w:rPr>
          <w:sz w:val="24"/>
          <w:szCs w:val="24"/>
        </w:rPr>
        <w:t>OperationData.h</w:t>
      </w:r>
      <w:proofErr w:type="spellEnd"/>
      <w:r>
        <w:rPr>
          <w:sz w:val="24"/>
          <w:szCs w:val="24"/>
        </w:rPr>
        <w:t xml:space="preserve">). </w:t>
      </w:r>
      <w:r w:rsidR="00230ABA">
        <w:rPr>
          <w:sz w:val="24"/>
          <w:szCs w:val="24"/>
        </w:rPr>
        <w:t>Attach</w:t>
      </w:r>
      <w:r>
        <w:rPr>
          <w:sz w:val="24"/>
          <w:szCs w:val="24"/>
        </w:rPr>
        <w:t xml:space="preserve"> that zip to the program 1 assignment on </w:t>
      </w:r>
      <w:r w:rsidR="00230ABA">
        <w:rPr>
          <w:sz w:val="24"/>
          <w:szCs w:val="24"/>
        </w:rPr>
        <w:t>Canvas and submit.</w:t>
      </w:r>
    </w:p>
    <w:p w14:paraId="102D0A14" w14:textId="77777777" w:rsidR="00B53179" w:rsidRDefault="00B53179" w:rsidP="001F4E0A">
      <w:pPr>
        <w:rPr>
          <w:sz w:val="24"/>
        </w:rPr>
      </w:pPr>
    </w:p>
    <w:p w14:paraId="13F606BC" w14:textId="77777777" w:rsidR="00B406FF" w:rsidRPr="00B406FF" w:rsidRDefault="00B406FF" w:rsidP="00B406FF">
      <w:pPr>
        <w:rPr>
          <w:sz w:val="24"/>
        </w:rPr>
      </w:pPr>
    </w:p>
    <w:p w14:paraId="2DEBAA60" w14:textId="1A9B57AF" w:rsidR="00DF1B91" w:rsidRPr="000B76EF" w:rsidRDefault="00DF1B91" w:rsidP="00DF1B91">
      <w:pPr>
        <w:rPr>
          <w:sz w:val="24"/>
          <w:u w:val="single"/>
        </w:rPr>
      </w:pPr>
      <w:r w:rsidRPr="000B76EF">
        <w:rPr>
          <w:sz w:val="24"/>
          <w:u w:val="single"/>
        </w:rPr>
        <w:t xml:space="preserve">Sample </w:t>
      </w:r>
      <w:r w:rsidR="00B53179">
        <w:rPr>
          <w:sz w:val="24"/>
          <w:u w:val="single"/>
        </w:rPr>
        <w:t>interactive</w:t>
      </w:r>
      <w:r w:rsidRPr="000B76EF">
        <w:rPr>
          <w:sz w:val="24"/>
          <w:u w:val="single"/>
        </w:rPr>
        <w:t xml:space="preserve"> program run (user input in bold):</w:t>
      </w:r>
    </w:p>
    <w:p w14:paraId="44F3F247" w14:textId="77777777" w:rsidR="00DF1B91" w:rsidRDefault="00DF1B91" w:rsidP="00DF1B91">
      <w:pPr>
        <w:rPr>
          <w:sz w:val="24"/>
        </w:rPr>
      </w:pPr>
    </w:p>
    <w:p w14:paraId="5DA2599E" w14:textId="77777777" w:rsidR="00DF1B91" w:rsidRPr="000B76EF" w:rsidRDefault="00DF1B91" w:rsidP="00DF1B91">
      <w:pPr>
        <w:rPr>
          <w:rFonts w:ascii="Consolas" w:hAnsi="Consolas"/>
          <w:b/>
          <w:bCs/>
          <w:sz w:val="24"/>
        </w:rPr>
      </w:pPr>
      <w:r w:rsidRPr="00F744FF">
        <w:rPr>
          <w:rFonts w:ascii="Consolas" w:hAnsi="Consolas"/>
          <w:sz w:val="24"/>
        </w:rPr>
        <w:t xml:space="preserve">$ </w:t>
      </w:r>
      <w:r w:rsidRPr="000B76EF">
        <w:rPr>
          <w:rFonts w:ascii="Consolas" w:hAnsi="Consolas"/>
          <w:b/>
          <w:bCs/>
          <w:sz w:val="24"/>
        </w:rPr>
        <w:t>./</w:t>
      </w:r>
      <w:proofErr w:type="spellStart"/>
      <w:r w:rsidRPr="000B76EF">
        <w:rPr>
          <w:rFonts w:ascii="Consolas" w:hAnsi="Consolas"/>
          <w:b/>
          <w:bCs/>
          <w:sz w:val="24"/>
        </w:rPr>
        <w:t>a.out</w:t>
      </w:r>
      <w:proofErr w:type="spellEnd"/>
    </w:p>
    <w:p w14:paraId="3854FBB5" w14:textId="77777777" w:rsidR="00DF1B91" w:rsidRPr="000B76EF" w:rsidRDefault="00DF1B91" w:rsidP="00DF1B91">
      <w:pPr>
        <w:rPr>
          <w:rFonts w:ascii="Consolas" w:hAnsi="Consolas"/>
          <w:sz w:val="24"/>
          <w:szCs w:val="24"/>
        </w:rPr>
      </w:pPr>
      <w:r w:rsidRPr="000B76EF">
        <w:rPr>
          <w:rFonts w:ascii="Consolas" w:hAnsi="Consolas"/>
          <w:sz w:val="24"/>
          <w:szCs w:val="24"/>
        </w:rPr>
        <w:t>Welcome to the Undo-Redo Calculator!</w:t>
      </w:r>
    </w:p>
    <w:p w14:paraId="69F43E5E" w14:textId="77777777" w:rsidR="009F2671" w:rsidRPr="009F2671" w:rsidRDefault="009F2671" w:rsidP="009F2671">
      <w:pPr>
        <w:rPr>
          <w:rFonts w:ascii="Consolas" w:hAnsi="Consolas"/>
          <w:sz w:val="24"/>
        </w:rPr>
      </w:pPr>
    </w:p>
    <w:p w14:paraId="5A098E7D" w14:textId="77777777" w:rsidR="009F2671" w:rsidRPr="009F2671" w:rsidRDefault="009F2671" w:rsidP="009F2671">
      <w:pPr>
        <w:rPr>
          <w:rFonts w:ascii="Consolas" w:hAnsi="Consolas"/>
          <w:sz w:val="24"/>
        </w:rPr>
      </w:pPr>
      <w:r w:rsidRPr="009F2671">
        <w:rPr>
          <w:rFonts w:ascii="Consolas" w:hAnsi="Consolas"/>
          <w:sz w:val="24"/>
        </w:rPr>
        <w:t>This calculator handles the following commands:</w:t>
      </w:r>
    </w:p>
    <w:p w14:paraId="3BAC324B" w14:textId="77777777" w:rsidR="009F2671" w:rsidRPr="009F2671" w:rsidRDefault="009F2671" w:rsidP="009F2671">
      <w:pPr>
        <w:rPr>
          <w:rFonts w:ascii="Consolas" w:hAnsi="Consolas"/>
          <w:sz w:val="24"/>
        </w:rPr>
      </w:pPr>
      <w:r w:rsidRPr="009F2671">
        <w:rPr>
          <w:rFonts w:ascii="Consolas" w:hAnsi="Consolas"/>
          <w:sz w:val="24"/>
        </w:rPr>
        <w:t xml:space="preserve">  +, -, *, /, %, C, U, R, and Q</w:t>
      </w:r>
    </w:p>
    <w:p w14:paraId="58123BC4" w14:textId="77777777" w:rsidR="009F2671" w:rsidRPr="009F2671" w:rsidRDefault="009F2671" w:rsidP="009F2671">
      <w:pPr>
        <w:rPr>
          <w:rFonts w:ascii="Consolas" w:hAnsi="Consolas"/>
          <w:sz w:val="24"/>
        </w:rPr>
      </w:pPr>
    </w:p>
    <w:p w14:paraId="4E8BA3D8" w14:textId="77777777" w:rsidR="009F2671" w:rsidRPr="009F2671" w:rsidRDefault="009F2671" w:rsidP="009F2671">
      <w:pPr>
        <w:rPr>
          <w:rFonts w:ascii="Consolas" w:hAnsi="Consolas"/>
          <w:sz w:val="24"/>
        </w:rPr>
      </w:pPr>
      <w:r w:rsidRPr="009F2671">
        <w:rPr>
          <w:rFonts w:ascii="Consolas" w:hAnsi="Consolas"/>
          <w:sz w:val="24"/>
        </w:rPr>
        <w:t>Arithmetic operators are followed by a single positive integer.</w:t>
      </w:r>
    </w:p>
    <w:p w14:paraId="5E1986E9" w14:textId="77777777" w:rsidR="009F2671" w:rsidRPr="009F2671" w:rsidRDefault="009F2671" w:rsidP="009F2671">
      <w:pPr>
        <w:rPr>
          <w:rFonts w:ascii="Consolas" w:hAnsi="Consolas"/>
          <w:sz w:val="24"/>
        </w:rPr>
      </w:pPr>
      <w:r w:rsidRPr="009F2671">
        <w:rPr>
          <w:rFonts w:ascii="Consolas" w:hAnsi="Consolas"/>
          <w:sz w:val="24"/>
        </w:rPr>
        <w:t>C will clear the accumulator, U will undo, R will redo, and Q will quit.</w:t>
      </w:r>
    </w:p>
    <w:p w14:paraId="145972A3" w14:textId="77777777" w:rsidR="009F2671" w:rsidRPr="009F2671" w:rsidRDefault="009F2671" w:rsidP="009F2671">
      <w:pPr>
        <w:rPr>
          <w:rFonts w:ascii="Consolas" w:hAnsi="Consolas"/>
          <w:sz w:val="24"/>
        </w:rPr>
      </w:pPr>
    </w:p>
    <w:p w14:paraId="468F9076" w14:textId="77777777" w:rsidR="009F2671" w:rsidRPr="009F2671" w:rsidRDefault="009F2671" w:rsidP="009F2671">
      <w:pPr>
        <w:rPr>
          <w:rFonts w:ascii="Consolas" w:hAnsi="Consolas"/>
          <w:sz w:val="24"/>
        </w:rPr>
      </w:pPr>
      <w:r w:rsidRPr="009F2671">
        <w:rPr>
          <w:rFonts w:ascii="Consolas" w:hAnsi="Consolas"/>
          <w:sz w:val="24"/>
        </w:rPr>
        <w:t>0</w:t>
      </w:r>
    </w:p>
    <w:p w14:paraId="2B7AF1F3" w14:textId="77777777" w:rsidR="00B731EB" w:rsidRDefault="009F2671" w:rsidP="009F2671">
      <w:pPr>
        <w:rPr>
          <w:rFonts w:ascii="Consolas" w:hAnsi="Consolas"/>
          <w:b/>
          <w:bCs/>
          <w:sz w:val="24"/>
        </w:rPr>
      </w:pPr>
      <w:r w:rsidRPr="009F2671">
        <w:rPr>
          <w:rFonts w:ascii="Consolas" w:hAnsi="Consolas"/>
          <w:sz w:val="24"/>
        </w:rPr>
        <w:t xml:space="preserve">&gt; </w:t>
      </w:r>
      <w:r w:rsidR="00284854">
        <w:rPr>
          <w:rFonts w:ascii="Consolas" w:hAnsi="Consolas"/>
          <w:b/>
          <w:bCs/>
          <w:sz w:val="24"/>
        </w:rPr>
        <w:t>+ 300</w:t>
      </w:r>
    </w:p>
    <w:p w14:paraId="0CA5D005" w14:textId="52193108" w:rsidR="009F2671" w:rsidRPr="009F2671" w:rsidRDefault="009F2671" w:rsidP="009F2671">
      <w:pPr>
        <w:rPr>
          <w:rFonts w:ascii="Consolas" w:hAnsi="Consolas"/>
          <w:sz w:val="24"/>
        </w:rPr>
      </w:pPr>
      <w:r w:rsidRPr="009F2671">
        <w:rPr>
          <w:rFonts w:ascii="Consolas" w:hAnsi="Consolas"/>
          <w:sz w:val="24"/>
        </w:rPr>
        <w:t>300</w:t>
      </w:r>
    </w:p>
    <w:p w14:paraId="5900195B" w14:textId="73D9915F" w:rsidR="003257E4" w:rsidRDefault="009F2671" w:rsidP="009F2671">
      <w:pPr>
        <w:rPr>
          <w:rFonts w:ascii="Consolas" w:hAnsi="Consolas"/>
          <w:b/>
          <w:bCs/>
          <w:sz w:val="24"/>
        </w:rPr>
      </w:pPr>
      <w:r w:rsidRPr="009F2671">
        <w:rPr>
          <w:rFonts w:ascii="Consolas" w:hAnsi="Consolas"/>
          <w:sz w:val="24"/>
        </w:rPr>
        <w:t>&gt;</w:t>
      </w:r>
      <w:r w:rsidR="00B731EB">
        <w:rPr>
          <w:rFonts w:ascii="Consolas" w:hAnsi="Consolas"/>
          <w:sz w:val="24"/>
        </w:rPr>
        <w:t xml:space="preserve"> </w:t>
      </w:r>
      <w:r w:rsidR="003257E4">
        <w:rPr>
          <w:rFonts w:ascii="Consolas" w:hAnsi="Consolas"/>
          <w:b/>
          <w:bCs/>
          <w:sz w:val="24"/>
        </w:rPr>
        <w:t>- 500</w:t>
      </w:r>
    </w:p>
    <w:p w14:paraId="5029F86D" w14:textId="7CAAD721" w:rsidR="009F2671" w:rsidRPr="009F2671" w:rsidRDefault="009F2671" w:rsidP="009F2671">
      <w:pPr>
        <w:rPr>
          <w:rFonts w:ascii="Consolas" w:hAnsi="Consolas"/>
          <w:sz w:val="24"/>
        </w:rPr>
      </w:pPr>
      <w:r w:rsidRPr="009F2671">
        <w:rPr>
          <w:rFonts w:ascii="Consolas" w:hAnsi="Consolas"/>
          <w:sz w:val="24"/>
        </w:rPr>
        <w:lastRenderedPageBreak/>
        <w:t>-200</w:t>
      </w:r>
    </w:p>
    <w:p w14:paraId="3AE159AA" w14:textId="77777777" w:rsidR="009A1EEC" w:rsidRDefault="009F2671" w:rsidP="009F2671">
      <w:pPr>
        <w:rPr>
          <w:rFonts w:ascii="Consolas" w:hAnsi="Consolas"/>
          <w:b/>
          <w:bCs/>
          <w:sz w:val="24"/>
        </w:rPr>
      </w:pPr>
      <w:r w:rsidRPr="009F2671">
        <w:rPr>
          <w:rFonts w:ascii="Consolas" w:hAnsi="Consolas"/>
          <w:sz w:val="24"/>
        </w:rPr>
        <w:t xml:space="preserve">&gt; </w:t>
      </w:r>
      <w:r w:rsidR="003257E4">
        <w:rPr>
          <w:rFonts w:ascii="Consolas" w:hAnsi="Consolas"/>
          <w:b/>
          <w:bCs/>
          <w:sz w:val="24"/>
        </w:rPr>
        <w:t>/</w:t>
      </w:r>
      <w:r w:rsidR="009A1EEC">
        <w:rPr>
          <w:rFonts w:ascii="Consolas" w:hAnsi="Consolas"/>
          <w:b/>
          <w:bCs/>
          <w:sz w:val="24"/>
        </w:rPr>
        <w:t xml:space="preserve"> 100</w:t>
      </w:r>
    </w:p>
    <w:p w14:paraId="752C58AB" w14:textId="7A58C743" w:rsidR="009F2671" w:rsidRPr="009F2671" w:rsidRDefault="009F2671" w:rsidP="009F2671">
      <w:pPr>
        <w:rPr>
          <w:rFonts w:ascii="Consolas" w:hAnsi="Consolas"/>
          <w:sz w:val="24"/>
        </w:rPr>
      </w:pPr>
      <w:r w:rsidRPr="009F2671">
        <w:rPr>
          <w:rFonts w:ascii="Consolas" w:hAnsi="Consolas"/>
          <w:sz w:val="24"/>
        </w:rPr>
        <w:t>-2</w:t>
      </w:r>
    </w:p>
    <w:p w14:paraId="1EEB8E67" w14:textId="77777777" w:rsidR="009A1EEC" w:rsidRDefault="009F2671" w:rsidP="009F2671">
      <w:pPr>
        <w:rPr>
          <w:rFonts w:ascii="Consolas" w:hAnsi="Consolas"/>
          <w:b/>
          <w:bCs/>
          <w:sz w:val="24"/>
        </w:rPr>
      </w:pPr>
      <w:r w:rsidRPr="009F2671">
        <w:rPr>
          <w:rFonts w:ascii="Consolas" w:hAnsi="Consolas"/>
          <w:sz w:val="24"/>
        </w:rPr>
        <w:t xml:space="preserve">&gt; </w:t>
      </w:r>
      <w:r w:rsidR="009A1EEC">
        <w:rPr>
          <w:rFonts w:ascii="Consolas" w:hAnsi="Consolas"/>
          <w:b/>
          <w:bCs/>
          <w:sz w:val="24"/>
        </w:rPr>
        <w:t>R</w:t>
      </w:r>
    </w:p>
    <w:p w14:paraId="4152879D" w14:textId="27C3D5BD" w:rsidR="009F2671" w:rsidRPr="009F2671" w:rsidRDefault="009F2671" w:rsidP="009F2671">
      <w:pPr>
        <w:rPr>
          <w:rFonts w:ascii="Consolas" w:hAnsi="Consolas"/>
          <w:sz w:val="24"/>
        </w:rPr>
      </w:pPr>
      <w:r w:rsidRPr="009F2671">
        <w:rPr>
          <w:rFonts w:ascii="Consolas" w:hAnsi="Consolas"/>
          <w:sz w:val="24"/>
        </w:rPr>
        <w:t xml:space="preserve">Nothing to </w:t>
      </w:r>
      <w:proofErr w:type="gramStart"/>
      <w:r w:rsidRPr="009F2671">
        <w:rPr>
          <w:rFonts w:ascii="Consolas" w:hAnsi="Consolas"/>
          <w:sz w:val="24"/>
        </w:rPr>
        <w:t>redo</w:t>
      </w:r>
      <w:proofErr w:type="gramEnd"/>
    </w:p>
    <w:p w14:paraId="162976AB" w14:textId="77777777" w:rsidR="009F2671" w:rsidRPr="009F2671" w:rsidRDefault="009F2671" w:rsidP="009F2671">
      <w:pPr>
        <w:rPr>
          <w:rFonts w:ascii="Consolas" w:hAnsi="Consolas"/>
          <w:sz w:val="24"/>
        </w:rPr>
      </w:pPr>
      <w:r w:rsidRPr="009F2671">
        <w:rPr>
          <w:rFonts w:ascii="Consolas" w:hAnsi="Consolas"/>
          <w:sz w:val="24"/>
        </w:rPr>
        <w:t>-2</w:t>
      </w:r>
    </w:p>
    <w:p w14:paraId="3F66C189" w14:textId="77777777" w:rsidR="009A1EEC" w:rsidRDefault="009F2671" w:rsidP="009F2671">
      <w:pPr>
        <w:rPr>
          <w:rFonts w:ascii="Consolas" w:hAnsi="Consolas"/>
          <w:b/>
          <w:bCs/>
          <w:sz w:val="24"/>
        </w:rPr>
      </w:pPr>
      <w:r w:rsidRPr="009F2671">
        <w:rPr>
          <w:rFonts w:ascii="Consolas" w:hAnsi="Consolas"/>
          <w:sz w:val="24"/>
        </w:rPr>
        <w:t xml:space="preserve">&gt; </w:t>
      </w:r>
      <w:r w:rsidR="009A1EEC">
        <w:rPr>
          <w:rFonts w:ascii="Consolas" w:hAnsi="Consolas"/>
          <w:b/>
          <w:bCs/>
          <w:sz w:val="24"/>
        </w:rPr>
        <w:t>U</w:t>
      </w:r>
    </w:p>
    <w:p w14:paraId="4FBA2F6C" w14:textId="420B1D10" w:rsidR="009F2671" w:rsidRPr="009F2671" w:rsidRDefault="009F2671" w:rsidP="009F2671">
      <w:pPr>
        <w:rPr>
          <w:rFonts w:ascii="Consolas" w:hAnsi="Consolas"/>
          <w:sz w:val="24"/>
        </w:rPr>
      </w:pPr>
      <w:r w:rsidRPr="009F2671">
        <w:rPr>
          <w:rFonts w:ascii="Consolas" w:hAnsi="Consolas"/>
          <w:sz w:val="24"/>
        </w:rPr>
        <w:t>Undoing: / 100</w:t>
      </w:r>
    </w:p>
    <w:p w14:paraId="34BA3001" w14:textId="77777777" w:rsidR="009F2671" w:rsidRPr="009F2671" w:rsidRDefault="009F2671" w:rsidP="009F2671">
      <w:pPr>
        <w:rPr>
          <w:rFonts w:ascii="Consolas" w:hAnsi="Consolas"/>
          <w:sz w:val="24"/>
        </w:rPr>
      </w:pPr>
      <w:r w:rsidRPr="009F2671">
        <w:rPr>
          <w:rFonts w:ascii="Consolas" w:hAnsi="Consolas"/>
          <w:sz w:val="24"/>
        </w:rPr>
        <w:t>-200</w:t>
      </w:r>
    </w:p>
    <w:p w14:paraId="5C44DB99" w14:textId="77777777" w:rsidR="009A1EEC" w:rsidRDefault="009F2671" w:rsidP="009F2671">
      <w:pPr>
        <w:rPr>
          <w:rFonts w:ascii="Consolas" w:hAnsi="Consolas"/>
          <w:b/>
          <w:bCs/>
          <w:sz w:val="24"/>
        </w:rPr>
      </w:pPr>
      <w:r w:rsidRPr="009F2671">
        <w:rPr>
          <w:rFonts w:ascii="Consolas" w:hAnsi="Consolas"/>
          <w:sz w:val="24"/>
        </w:rPr>
        <w:t xml:space="preserve">&gt; </w:t>
      </w:r>
      <w:r w:rsidR="009A1EEC">
        <w:rPr>
          <w:rFonts w:ascii="Consolas" w:hAnsi="Consolas"/>
          <w:b/>
          <w:bCs/>
          <w:sz w:val="24"/>
        </w:rPr>
        <w:t>U</w:t>
      </w:r>
    </w:p>
    <w:p w14:paraId="65D0742C" w14:textId="0B231763" w:rsidR="009F2671" w:rsidRPr="009F2671" w:rsidRDefault="009F2671" w:rsidP="009F2671">
      <w:pPr>
        <w:rPr>
          <w:rFonts w:ascii="Consolas" w:hAnsi="Consolas"/>
          <w:sz w:val="24"/>
        </w:rPr>
      </w:pPr>
      <w:r w:rsidRPr="009F2671">
        <w:rPr>
          <w:rFonts w:ascii="Consolas" w:hAnsi="Consolas"/>
          <w:sz w:val="24"/>
        </w:rPr>
        <w:t>Undoing: - 500</w:t>
      </w:r>
    </w:p>
    <w:p w14:paraId="0905A5B6" w14:textId="77777777" w:rsidR="009F2671" w:rsidRPr="009F2671" w:rsidRDefault="009F2671" w:rsidP="009F2671">
      <w:pPr>
        <w:rPr>
          <w:rFonts w:ascii="Consolas" w:hAnsi="Consolas"/>
          <w:sz w:val="24"/>
        </w:rPr>
      </w:pPr>
      <w:r w:rsidRPr="009F2671">
        <w:rPr>
          <w:rFonts w:ascii="Consolas" w:hAnsi="Consolas"/>
          <w:sz w:val="24"/>
        </w:rPr>
        <w:t>300</w:t>
      </w:r>
    </w:p>
    <w:p w14:paraId="05F401E2" w14:textId="77777777" w:rsidR="009A1EEC" w:rsidRDefault="009F2671" w:rsidP="009F2671">
      <w:pPr>
        <w:rPr>
          <w:rFonts w:ascii="Consolas" w:hAnsi="Consolas"/>
          <w:b/>
          <w:bCs/>
          <w:sz w:val="24"/>
        </w:rPr>
      </w:pPr>
      <w:r w:rsidRPr="009F2671">
        <w:rPr>
          <w:rFonts w:ascii="Consolas" w:hAnsi="Consolas"/>
          <w:sz w:val="24"/>
        </w:rPr>
        <w:t xml:space="preserve">&gt; </w:t>
      </w:r>
      <w:r w:rsidR="009A1EEC">
        <w:rPr>
          <w:rFonts w:ascii="Consolas" w:hAnsi="Consolas"/>
          <w:b/>
          <w:bCs/>
          <w:sz w:val="24"/>
        </w:rPr>
        <w:t>R</w:t>
      </w:r>
    </w:p>
    <w:p w14:paraId="38B2F5E8" w14:textId="756D877F" w:rsidR="009F2671" w:rsidRPr="009F2671" w:rsidRDefault="009F2671" w:rsidP="009F2671">
      <w:pPr>
        <w:rPr>
          <w:rFonts w:ascii="Consolas" w:hAnsi="Consolas"/>
          <w:sz w:val="24"/>
        </w:rPr>
      </w:pPr>
      <w:r w:rsidRPr="009F2671">
        <w:rPr>
          <w:rFonts w:ascii="Consolas" w:hAnsi="Consolas"/>
          <w:sz w:val="24"/>
        </w:rPr>
        <w:t>Redoing: - 500</w:t>
      </w:r>
    </w:p>
    <w:p w14:paraId="4490A75D" w14:textId="77777777" w:rsidR="009F2671" w:rsidRPr="009F2671" w:rsidRDefault="009F2671" w:rsidP="009F2671">
      <w:pPr>
        <w:rPr>
          <w:rFonts w:ascii="Consolas" w:hAnsi="Consolas"/>
          <w:sz w:val="24"/>
        </w:rPr>
      </w:pPr>
      <w:r w:rsidRPr="009F2671">
        <w:rPr>
          <w:rFonts w:ascii="Consolas" w:hAnsi="Consolas"/>
          <w:sz w:val="24"/>
        </w:rPr>
        <w:t>-200</w:t>
      </w:r>
    </w:p>
    <w:p w14:paraId="03DA68FD" w14:textId="77777777" w:rsidR="009A1EEC" w:rsidRDefault="009F2671" w:rsidP="009F2671">
      <w:pPr>
        <w:rPr>
          <w:rFonts w:ascii="Consolas" w:hAnsi="Consolas"/>
          <w:b/>
          <w:bCs/>
          <w:sz w:val="24"/>
        </w:rPr>
      </w:pPr>
      <w:r w:rsidRPr="009F2671">
        <w:rPr>
          <w:rFonts w:ascii="Consolas" w:hAnsi="Consolas"/>
          <w:sz w:val="24"/>
        </w:rPr>
        <w:t xml:space="preserve">&gt; </w:t>
      </w:r>
      <w:r w:rsidR="009A1EEC">
        <w:rPr>
          <w:rFonts w:ascii="Consolas" w:hAnsi="Consolas"/>
          <w:b/>
          <w:bCs/>
          <w:sz w:val="24"/>
        </w:rPr>
        <w:t>C</w:t>
      </w:r>
    </w:p>
    <w:p w14:paraId="7C716BB4" w14:textId="77975665" w:rsidR="009F2671" w:rsidRPr="009F2671" w:rsidRDefault="009F2671" w:rsidP="009F2671">
      <w:pPr>
        <w:rPr>
          <w:rFonts w:ascii="Consolas" w:hAnsi="Consolas"/>
          <w:sz w:val="24"/>
        </w:rPr>
      </w:pPr>
      <w:r w:rsidRPr="009F2671">
        <w:rPr>
          <w:rFonts w:ascii="Consolas" w:hAnsi="Consolas"/>
          <w:sz w:val="24"/>
        </w:rPr>
        <w:t>0</w:t>
      </w:r>
    </w:p>
    <w:p w14:paraId="705B4802" w14:textId="77777777" w:rsidR="009A1EEC" w:rsidRDefault="009F2671" w:rsidP="009F2671">
      <w:pPr>
        <w:rPr>
          <w:rFonts w:ascii="Consolas" w:hAnsi="Consolas"/>
          <w:b/>
          <w:bCs/>
          <w:sz w:val="24"/>
        </w:rPr>
      </w:pPr>
      <w:r w:rsidRPr="009F2671">
        <w:rPr>
          <w:rFonts w:ascii="Consolas" w:hAnsi="Consolas"/>
          <w:sz w:val="24"/>
        </w:rPr>
        <w:t xml:space="preserve">&gt; </w:t>
      </w:r>
      <w:r w:rsidR="009A1EEC">
        <w:rPr>
          <w:rFonts w:ascii="Consolas" w:hAnsi="Consolas"/>
          <w:b/>
          <w:bCs/>
          <w:sz w:val="24"/>
        </w:rPr>
        <w:t>U</w:t>
      </w:r>
    </w:p>
    <w:p w14:paraId="263DDF30" w14:textId="5F663DBC" w:rsidR="009F2671" w:rsidRPr="009F2671" w:rsidRDefault="009F2671" w:rsidP="009F2671">
      <w:pPr>
        <w:rPr>
          <w:rFonts w:ascii="Consolas" w:hAnsi="Consolas"/>
          <w:sz w:val="24"/>
        </w:rPr>
      </w:pPr>
      <w:r w:rsidRPr="009F2671">
        <w:rPr>
          <w:rFonts w:ascii="Consolas" w:hAnsi="Consolas"/>
          <w:sz w:val="24"/>
        </w:rPr>
        <w:t>Undoing: C</w:t>
      </w:r>
    </w:p>
    <w:p w14:paraId="2EA80596" w14:textId="77777777" w:rsidR="009F2671" w:rsidRPr="009F2671" w:rsidRDefault="009F2671" w:rsidP="009F2671">
      <w:pPr>
        <w:rPr>
          <w:rFonts w:ascii="Consolas" w:hAnsi="Consolas"/>
          <w:sz w:val="24"/>
        </w:rPr>
      </w:pPr>
      <w:r w:rsidRPr="009F2671">
        <w:rPr>
          <w:rFonts w:ascii="Consolas" w:hAnsi="Consolas"/>
          <w:sz w:val="24"/>
        </w:rPr>
        <w:t>-200</w:t>
      </w:r>
    </w:p>
    <w:p w14:paraId="099F426C" w14:textId="77777777" w:rsidR="009A1EEC" w:rsidRDefault="009F2671" w:rsidP="009F2671">
      <w:pPr>
        <w:rPr>
          <w:rFonts w:ascii="Consolas" w:hAnsi="Consolas"/>
          <w:b/>
          <w:bCs/>
          <w:sz w:val="24"/>
        </w:rPr>
      </w:pPr>
      <w:r w:rsidRPr="009F2671">
        <w:rPr>
          <w:rFonts w:ascii="Consolas" w:hAnsi="Consolas"/>
          <w:sz w:val="24"/>
        </w:rPr>
        <w:t xml:space="preserve">&gt; </w:t>
      </w:r>
      <w:r w:rsidR="009A1EEC">
        <w:rPr>
          <w:rFonts w:ascii="Consolas" w:hAnsi="Consolas"/>
          <w:b/>
          <w:bCs/>
          <w:sz w:val="24"/>
        </w:rPr>
        <w:t>R</w:t>
      </w:r>
    </w:p>
    <w:p w14:paraId="7EEB1A77" w14:textId="3CA7BA34" w:rsidR="009F2671" w:rsidRPr="009F2671" w:rsidRDefault="009F2671" w:rsidP="009F2671">
      <w:pPr>
        <w:rPr>
          <w:rFonts w:ascii="Consolas" w:hAnsi="Consolas"/>
          <w:sz w:val="24"/>
        </w:rPr>
      </w:pPr>
      <w:r w:rsidRPr="009F2671">
        <w:rPr>
          <w:rFonts w:ascii="Consolas" w:hAnsi="Consolas"/>
          <w:sz w:val="24"/>
        </w:rPr>
        <w:t>Redoing: C</w:t>
      </w:r>
    </w:p>
    <w:p w14:paraId="1C63324E" w14:textId="77777777" w:rsidR="009F2671" w:rsidRPr="009F2671" w:rsidRDefault="009F2671" w:rsidP="009F2671">
      <w:pPr>
        <w:rPr>
          <w:rFonts w:ascii="Consolas" w:hAnsi="Consolas"/>
          <w:sz w:val="24"/>
        </w:rPr>
      </w:pPr>
      <w:r w:rsidRPr="009F2671">
        <w:rPr>
          <w:rFonts w:ascii="Consolas" w:hAnsi="Consolas"/>
          <w:sz w:val="24"/>
        </w:rPr>
        <w:t>0</w:t>
      </w:r>
    </w:p>
    <w:p w14:paraId="4BAD44E2" w14:textId="77777777" w:rsidR="009A1EEC" w:rsidRDefault="009F2671" w:rsidP="009F2671">
      <w:pPr>
        <w:rPr>
          <w:rFonts w:ascii="Consolas" w:hAnsi="Consolas"/>
          <w:b/>
          <w:bCs/>
          <w:sz w:val="24"/>
        </w:rPr>
      </w:pPr>
      <w:r w:rsidRPr="009F2671">
        <w:rPr>
          <w:rFonts w:ascii="Consolas" w:hAnsi="Consolas"/>
          <w:sz w:val="24"/>
        </w:rPr>
        <w:t xml:space="preserve">&gt; </w:t>
      </w:r>
      <w:r w:rsidR="009A1EEC">
        <w:rPr>
          <w:rFonts w:ascii="Consolas" w:hAnsi="Consolas"/>
          <w:b/>
          <w:bCs/>
          <w:sz w:val="24"/>
        </w:rPr>
        <w:t>U</w:t>
      </w:r>
    </w:p>
    <w:p w14:paraId="248DA38B" w14:textId="1EAC1BA5" w:rsidR="009F2671" w:rsidRPr="009F2671" w:rsidRDefault="009F2671" w:rsidP="009F2671">
      <w:pPr>
        <w:rPr>
          <w:rFonts w:ascii="Consolas" w:hAnsi="Consolas"/>
          <w:sz w:val="24"/>
        </w:rPr>
      </w:pPr>
      <w:r w:rsidRPr="009F2671">
        <w:rPr>
          <w:rFonts w:ascii="Consolas" w:hAnsi="Consolas"/>
          <w:sz w:val="24"/>
        </w:rPr>
        <w:t>Undoing: C</w:t>
      </w:r>
    </w:p>
    <w:p w14:paraId="68C7D0BA" w14:textId="77777777" w:rsidR="009F2671" w:rsidRPr="009F2671" w:rsidRDefault="009F2671" w:rsidP="009F2671">
      <w:pPr>
        <w:rPr>
          <w:rFonts w:ascii="Consolas" w:hAnsi="Consolas"/>
          <w:sz w:val="24"/>
        </w:rPr>
      </w:pPr>
      <w:r w:rsidRPr="009F2671">
        <w:rPr>
          <w:rFonts w:ascii="Consolas" w:hAnsi="Consolas"/>
          <w:sz w:val="24"/>
        </w:rPr>
        <w:t>-200</w:t>
      </w:r>
    </w:p>
    <w:p w14:paraId="70C93596" w14:textId="77777777" w:rsidR="009A1EEC" w:rsidRDefault="009F2671" w:rsidP="009F2671">
      <w:pPr>
        <w:rPr>
          <w:rFonts w:ascii="Consolas" w:hAnsi="Consolas"/>
          <w:b/>
          <w:bCs/>
          <w:sz w:val="24"/>
        </w:rPr>
      </w:pPr>
      <w:r w:rsidRPr="009F2671">
        <w:rPr>
          <w:rFonts w:ascii="Consolas" w:hAnsi="Consolas"/>
          <w:sz w:val="24"/>
        </w:rPr>
        <w:t xml:space="preserve">&gt; </w:t>
      </w:r>
      <w:r w:rsidR="009A1EEC">
        <w:rPr>
          <w:rFonts w:ascii="Consolas" w:hAnsi="Consolas"/>
          <w:b/>
          <w:bCs/>
          <w:sz w:val="24"/>
        </w:rPr>
        <w:t>+ 3</w:t>
      </w:r>
    </w:p>
    <w:p w14:paraId="549F697A" w14:textId="3ADDF9E9" w:rsidR="009F2671" w:rsidRPr="009F2671" w:rsidRDefault="009F2671" w:rsidP="009F2671">
      <w:pPr>
        <w:rPr>
          <w:rFonts w:ascii="Consolas" w:hAnsi="Consolas"/>
          <w:sz w:val="24"/>
        </w:rPr>
      </w:pPr>
      <w:r w:rsidRPr="009F2671">
        <w:rPr>
          <w:rFonts w:ascii="Consolas" w:hAnsi="Consolas"/>
          <w:sz w:val="24"/>
        </w:rPr>
        <w:t>-197</w:t>
      </w:r>
    </w:p>
    <w:p w14:paraId="5C3EAFF6" w14:textId="77777777" w:rsidR="009A1EEC" w:rsidRDefault="009F2671" w:rsidP="009F2671">
      <w:pPr>
        <w:rPr>
          <w:rFonts w:ascii="Consolas" w:hAnsi="Consolas"/>
          <w:b/>
          <w:bCs/>
          <w:sz w:val="24"/>
        </w:rPr>
      </w:pPr>
      <w:r w:rsidRPr="009F2671">
        <w:rPr>
          <w:rFonts w:ascii="Consolas" w:hAnsi="Consolas"/>
          <w:sz w:val="24"/>
        </w:rPr>
        <w:t xml:space="preserve">&gt; </w:t>
      </w:r>
      <w:r w:rsidR="009A1EEC">
        <w:rPr>
          <w:rFonts w:ascii="Consolas" w:hAnsi="Consolas"/>
          <w:b/>
          <w:bCs/>
          <w:sz w:val="24"/>
        </w:rPr>
        <w:t>R</w:t>
      </w:r>
    </w:p>
    <w:p w14:paraId="029E5B78" w14:textId="3C211566" w:rsidR="009F2671" w:rsidRPr="009F2671" w:rsidRDefault="009F2671" w:rsidP="009F2671">
      <w:pPr>
        <w:rPr>
          <w:rFonts w:ascii="Consolas" w:hAnsi="Consolas"/>
          <w:sz w:val="24"/>
        </w:rPr>
      </w:pPr>
      <w:r w:rsidRPr="009F2671">
        <w:rPr>
          <w:rFonts w:ascii="Consolas" w:hAnsi="Consolas"/>
          <w:sz w:val="24"/>
        </w:rPr>
        <w:t xml:space="preserve">Nothing to </w:t>
      </w:r>
      <w:proofErr w:type="gramStart"/>
      <w:r w:rsidRPr="009F2671">
        <w:rPr>
          <w:rFonts w:ascii="Consolas" w:hAnsi="Consolas"/>
          <w:sz w:val="24"/>
        </w:rPr>
        <w:t>redo</w:t>
      </w:r>
      <w:proofErr w:type="gramEnd"/>
    </w:p>
    <w:p w14:paraId="1027BE86" w14:textId="77777777" w:rsidR="009F2671" w:rsidRPr="009F2671" w:rsidRDefault="009F2671" w:rsidP="009F2671">
      <w:pPr>
        <w:rPr>
          <w:rFonts w:ascii="Consolas" w:hAnsi="Consolas"/>
          <w:sz w:val="24"/>
        </w:rPr>
      </w:pPr>
      <w:r w:rsidRPr="009F2671">
        <w:rPr>
          <w:rFonts w:ascii="Consolas" w:hAnsi="Consolas"/>
          <w:sz w:val="24"/>
        </w:rPr>
        <w:t>-197</w:t>
      </w:r>
    </w:p>
    <w:p w14:paraId="686849A6" w14:textId="77777777" w:rsidR="008D2A53" w:rsidRDefault="009F2671" w:rsidP="009F2671">
      <w:pPr>
        <w:rPr>
          <w:rFonts w:ascii="Consolas" w:hAnsi="Consolas"/>
          <w:b/>
          <w:bCs/>
          <w:sz w:val="24"/>
        </w:rPr>
      </w:pPr>
      <w:r w:rsidRPr="009F2671">
        <w:rPr>
          <w:rFonts w:ascii="Consolas" w:hAnsi="Consolas"/>
          <w:sz w:val="24"/>
        </w:rPr>
        <w:t xml:space="preserve">&gt; </w:t>
      </w:r>
      <w:r w:rsidR="008D2A53">
        <w:rPr>
          <w:rFonts w:ascii="Consolas" w:hAnsi="Consolas"/>
          <w:b/>
          <w:bCs/>
          <w:sz w:val="24"/>
        </w:rPr>
        <w:t>Q</w:t>
      </w:r>
    </w:p>
    <w:p w14:paraId="5B5B4590" w14:textId="679C0B3E" w:rsidR="00AF1551" w:rsidRPr="009F2671" w:rsidRDefault="009F2671" w:rsidP="009F2671">
      <w:pPr>
        <w:rPr>
          <w:rFonts w:ascii="Consolas" w:hAnsi="Consolas"/>
          <w:sz w:val="24"/>
        </w:rPr>
      </w:pPr>
      <w:r w:rsidRPr="009F2671">
        <w:rPr>
          <w:rFonts w:ascii="Consolas" w:hAnsi="Consolas"/>
          <w:sz w:val="24"/>
        </w:rPr>
        <w:t>Goodbye</w:t>
      </w:r>
    </w:p>
    <w:p w14:paraId="0252B766" w14:textId="77777777" w:rsidR="00AF1551" w:rsidRPr="0086296B" w:rsidRDefault="00AF1551">
      <w:pPr>
        <w:rPr>
          <w:sz w:val="24"/>
        </w:rPr>
      </w:pPr>
    </w:p>
    <w:p w14:paraId="23705FC6" w14:textId="77777777" w:rsidR="00473352" w:rsidRPr="00830482" w:rsidRDefault="00473352">
      <w:pPr>
        <w:rPr>
          <w:bCs/>
          <w:sz w:val="24"/>
        </w:rPr>
      </w:pPr>
    </w:p>
    <w:p w14:paraId="68947970" w14:textId="2303BF04" w:rsidR="00264DE1" w:rsidRDefault="00264DE1">
      <w:pPr>
        <w:rPr>
          <w:sz w:val="24"/>
        </w:rPr>
      </w:pPr>
    </w:p>
    <w:p w14:paraId="77FD9A36" w14:textId="77777777" w:rsidR="00266AE2" w:rsidRPr="00266AE2" w:rsidRDefault="00266AE2">
      <w:pPr>
        <w:rPr>
          <w:sz w:val="24"/>
          <w:szCs w:val="24"/>
        </w:rPr>
      </w:pPr>
    </w:p>
    <w:sectPr w:rsidR="00266AE2" w:rsidRPr="00266AE2" w:rsidSect="00A508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E21CD"/>
    <w:multiLevelType w:val="hybridMultilevel"/>
    <w:tmpl w:val="C2664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DD27C7"/>
    <w:multiLevelType w:val="hybridMultilevel"/>
    <w:tmpl w:val="9476D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10698"/>
    <w:multiLevelType w:val="hybridMultilevel"/>
    <w:tmpl w:val="6734B8D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8395033"/>
    <w:multiLevelType w:val="hybridMultilevel"/>
    <w:tmpl w:val="90A46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4E7530"/>
    <w:multiLevelType w:val="hybridMultilevel"/>
    <w:tmpl w:val="E47019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22885868">
    <w:abstractNumId w:val="2"/>
  </w:num>
  <w:num w:numId="2" w16cid:durableId="1986928232">
    <w:abstractNumId w:val="4"/>
  </w:num>
  <w:num w:numId="3" w16cid:durableId="410540124">
    <w:abstractNumId w:val="0"/>
  </w:num>
  <w:num w:numId="4" w16cid:durableId="541019970">
    <w:abstractNumId w:val="3"/>
  </w:num>
  <w:num w:numId="5" w16cid:durableId="17861896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MDU0M7A0MLUwtTBU0lEKTi0uzszPAykwrgUA+xeLkiwAAAA="/>
  </w:docVars>
  <w:rsids>
    <w:rsidRoot w:val="00D83C3A"/>
    <w:rsid w:val="00015598"/>
    <w:rsid w:val="00017C95"/>
    <w:rsid w:val="00037657"/>
    <w:rsid w:val="00044F68"/>
    <w:rsid w:val="00044FE3"/>
    <w:rsid w:val="000470D8"/>
    <w:rsid w:val="00052CE3"/>
    <w:rsid w:val="00063A8A"/>
    <w:rsid w:val="0006428A"/>
    <w:rsid w:val="000646A4"/>
    <w:rsid w:val="00065E4F"/>
    <w:rsid w:val="000A069C"/>
    <w:rsid w:val="000A60D8"/>
    <w:rsid w:val="000B2A81"/>
    <w:rsid w:val="000C40B9"/>
    <w:rsid w:val="000E0C66"/>
    <w:rsid w:val="000E622E"/>
    <w:rsid w:val="000E7971"/>
    <w:rsid w:val="00127C8E"/>
    <w:rsid w:val="00130578"/>
    <w:rsid w:val="001305FD"/>
    <w:rsid w:val="00135ECA"/>
    <w:rsid w:val="00143083"/>
    <w:rsid w:val="0014480F"/>
    <w:rsid w:val="001456D0"/>
    <w:rsid w:val="00162960"/>
    <w:rsid w:val="00162EB8"/>
    <w:rsid w:val="00165D81"/>
    <w:rsid w:val="00187DF7"/>
    <w:rsid w:val="001905A2"/>
    <w:rsid w:val="001909A9"/>
    <w:rsid w:val="0019468F"/>
    <w:rsid w:val="001975DF"/>
    <w:rsid w:val="001A0239"/>
    <w:rsid w:val="001A505F"/>
    <w:rsid w:val="001A5772"/>
    <w:rsid w:val="001A5F54"/>
    <w:rsid w:val="001B3C7B"/>
    <w:rsid w:val="001C04C5"/>
    <w:rsid w:val="001C7276"/>
    <w:rsid w:val="001D0D84"/>
    <w:rsid w:val="001E126D"/>
    <w:rsid w:val="001E1F20"/>
    <w:rsid w:val="001E2EF0"/>
    <w:rsid w:val="001E5F17"/>
    <w:rsid w:val="001F0D80"/>
    <w:rsid w:val="001F22B4"/>
    <w:rsid w:val="001F4E0A"/>
    <w:rsid w:val="001F7985"/>
    <w:rsid w:val="002240E9"/>
    <w:rsid w:val="0022540E"/>
    <w:rsid w:val="00226E3C"/>
    <w:rsid w:val="00230ABA"/>
    <w:rsid w:val="00236E8B"/>
    <w:rsid w:val="00252A0C"/>
    <w:rsid w:val="00252B68"/>
    <w:rsid w:val="00255C99"/>
    <w:rsid w:val="00256E28"/>
    <w:rsid w:val="00264DE1"/>
    <w:rsid w:val="0026685A"/>
    <w:rsid w:val="00266AE2"/>
    <w:rsid w:val="002720D1"/>
    <w:rsid w:val="0027298E"/>
    <w:rsid w:val="00284854"/>
    <w:rsid w:val="00291303"/>
    <w:rsid w:val="00292A63"/>
    <w:rsid w:val="002A0301"/>
    <w:rsid w:val="002A7007"/>
    <w:rsid w:val="002B5A73"/>
    <w:rsid w:val="002B5E0A"/>
    <w:rsid w:val="002C3474"/>
    <w:rsid w:val="002C62E7"/>
    <w:rsid w:val="002C770C"/>
    <w:rsid w:val="002D3B86"/>
    <w:rsid w:val="002D63F9"/>
    <w:rsid w:val="002D6E23"/>
    <w:rsid w:val="002E6EF6"/>
    <w:rsid w:val="002F32CE"/>
    <w:rsid w:val="00301EB4"/>
    <w:rsid w:val="00303335"/>
    <w:rsid w:val="003257E4"/>
    <w:rsid w:val="00337BD3"/>
    <w:rsid w:val="0034765B"/>
    <w:rsid w:val="0034790E"/>
    <w:rsid w:val="0035548D"/>
    <w:rsid w:val="0036354A"/>
    <w:rsid w:val="003848EE"/>
    <w:rsid w:val="00384A30"/>
    <w:rsid w:val="00387985"/>
    <w:rsid w:val="0039098D"/>
    <w:rsid w:val="003943A0"/>
    <w:rsid w:val="003945D1"/>
    <w:rsid w:val="003963AB"/>
    <w:rsid w:val="003A6642"/>
    <w:rsid w:val="003B1551"/>
    <w:rsid w:val="003B1BB1"/>
    <w:rsid w:val="003B384E"/>
    <w:rsid w:val="003B4B52"/>
    <w:rsid w:val="003B7DBC"/>
    <w:rsid w:val="003C7316"/>
    <w:rsid w:val="003C7541"/>
    <w:rsid w:val="003D0453"/>
    <w:rsid w:val="003D121F"/>
    <w:rsid w:val="003D7CD5"/>
    <w:rsid w:val="003E53D5"/>
    <w:rsid w:val="003E6D9A"/>
    <w:rsid w:val="00402721"/>
    <w:rsid w:val="00411B92"/>
    <w:rsid w:val="00412A74"/>
    <w:rsid w:val="00413536"/>
    <w:rsid w:val="00415F8D"/>
    <w:rsid w:val="00424DBA"/>
    <w:rsid w:val="00431664"/>
    <w:rsid w:val="004333F4"/>
    <w:rsid w:val="00437611"/>
    <w:rsid w:val="00441D76"/>
    <w:rsid w:val="00445028"/>
    <w:rsid w:val="00446222"/>
    <w:rsid w:val="00447092"/>
    <w:rsid w:val="00452D6D"/>
    <w:rsid w:val="00473352"/>
    <w:rsid w:val="00485E5F"/>
    <w:rsid w:val="00492763"/>
    <w:rsid w:val="004A05C1"/>
    <w:rsid w:val="004A515A"/>
    <w:rsid w:val="004B06F4"/>
    <w:rsid w:val="004B1EC1"/>
    <w:rsid w:val="004B2C88"/>
    <w:rsid w:val="004B43AA"/>
    <w:rsid w:val="004B6E9A"/>
    <w:rsid w:val="004B7550"/>
    <w:rsid w:val="004C027A"/>
    <w:rsid w:val="004C264F"/>
    <w:rsid w:val="004C316E"/>
    <w:rsid w:val="004C575A"/>
    <w:rsid w:val="004D26B4"/>
    <w:rsid w:val="004D40D0"/>
    <w:rsid w:val="004D68E8"/>
    <w:rsid w:val="004E0F0D"/>
    <w:rsid w:val="004E1E93"/>
    <w:rsid w:val="004E2403"/>
    <w:rsid w:val="004E3521"/>
    <w:rsid w:val="004F3F3E"/>
    <w:rsid w:val="004F765F"/>
    <w:rsid w:val="0050414E"/>
    <w:rsid w:val="00515962"/>
    <w:rsid w:val="00533A13"/>
    <w:rsid w:val="00535303"/>
    <w:rsid w:val="005410DE"/>
    <w:rsid w:val="00542D8C"/>
    <w:rsid w:val="005431B2"/>
    <w:rsid w:val="0054589B"/>
    <w:rsid w:val="00565ABB"/>
    <w:rsid w:val="0056612F"/>
    <w:rsid w:val="00571F05"/>
    <w:rsid w:val="00572531"/>
    <w:rsid w:val="00583B0B"/>
    <w:rsid w:val="00585AE1"/>
    <w:rsid w:val="005B0B63"/>
    <w:rsid w:val="005C23C7"/>
    <w:rsid w:val="005C7802"/>
    <w:rsid w:val="005C7D3D"/>
    <w:rsid w:val="005D5901"/>
    <w:rsid w:val="005E4294"/>
    <w:rsid w:val="005E4FC2"/>
    <w:rsid w:val="005F0C38"/>
    <w:rsid w:val="005F133D"/>
    <w:rsid w:val="005F1693"/>
    <w:rsid w:val="00602EAF"/>
    <w:rsid w:val="00607E9D"/>
    <w:rsid w:val="00607EC6"/>
    <w:rsid w:val="00610DE6"/>
    <w:rsid w:val="0061568F"/>
    <w:rsid w:val="00616B0C"/>
    <w:rsid w:val="0063619D"/>
    <w:rsid w:val="00636AD7"/>
    <w:rsid w:val="00640F07"/>
    <w:rsid w:val="00645915"/>
    <w:rsid w:val="00650D12"/>
    <w:rsid w:val="006534DF"/>
    <w:rsid w:val="00654AC3"/>
    <w:rsid w:val="006702ED"/>
    <w:rsid w:val="00670654"/>
    <w:rsid w:val="006745AA"/>
    <w:rsid w:val="006846AF"/>
    <w:rsid w:val="00685FDA"/>
    <w:rsid w:val="00696897"/>
    <w:rsid w:val="006B10BB"/>
    <w:rsid w:val="006B3923"/>
    <w:rsid w:val="006C35F9"/>
    <w:rsid w:val="006C4166"/>
    <w:rsid w:val="006D19DA"/>
    <w:rsid w:val="006E0D95"/>
    <w:rsid w:val="007148DB"/>
    <w:rsid w:val="00720B73"/>
    <w:rsid w:val="0072626D"/>
    <w:rsid w:val="0073264F"/>
    <w:rsid w:val="007418B8"/>
    <w:rsid w:val="00747443"/>
    <w:rsid w:val="0075326E"/>
    <w:rsid w:val="00755101"/>
    <w:rsid w:val="00761399"/>
    <w:rsid w:val="00762F24"/>
    <w:rsid w:val="00764217"/>
    <w:rsid w:val="00767CCD"/>
    <w:rsid w:val="00783DF6"/>
    <w:rsid w:val="007843F9"/>
    <w:rsid w:val="00790B0A"/>
    <w:rsid w:val="007A00AA"/>
    <w:rsid w:val="007A2908"/>
    <w:rsid w:val="007A538A"/>
    <w:rsid w:val="007C7EEB"/>
    <w:rsid w:val="007D3002"/>
    <w:rsid w:val="007D7087"/>
    <w:rsid w:val="007E1401"/>
    <w:rsid w:val="007F0615"/>
    <w:rsid w:val="007F56A6"/>
    <w:rsid w:val="007F6CF2"/>
    <w:rsid w:val="0080043F"/>
    <w:rsid w:val="008078B4"/>
    <w:rsid w:val="00810E58"/>
    <w:rsid w:val="0081683B"/>
    <w:rsid w:val="00824E99"/>
    <w:rsid w:val="00826A8A"/>
    <w:rsid w:val="00830482"/>
    <w:rsid w:val="00843BE4"/>
    <w:rsid w:val="00852693"/>
    <w:rsid w:val="008532D0"/>
    <w:rsid w:val="0086296B"/>
    <w:rsid w:val="008640DB"/>
    <w:rsid w:val="00865A40"/>
    <w:rsid w:val="00873292"/>
    <w:rsid w:val="008819F0"/>
    <w:rsid w:val="0088311D"/>
    <w:rsid w:val="00891B0C"/>
    <w:rsid w:val="00895EE5"/>
    <w:rsid w:val="008A1A34"/>
    <w:rsid w:val="008A44DB"/>
    <w:rsid w:val="008B149F"/>
    <w:rsid w:val="008B1CAB"/>
    <w:rsid w:val="008B3023"/>
    <w:rsid w:val="008C3738"/>
    <w:rsid w:val="008D2A53"/>
    <w:rsid w:val="008D6882"/>
    <w:rsid w:val="008D6BC8"/>
    <w:rsid w:val="008E129C"/>
    <w:rsid w:val="008F1A37"/>
    <w:rsid w:val="008F6F37"/>
    <w:rsid w:val="00901D41"/>
    <w:rsid w:val="0091404D"/>
    <w:rsid w:val="009258F9"/>
    <w:rsid w:val="00932BCA"/>
    <w:rsid w:val="00933EAD"/>
    <w:rsid w:val="00946A68"/>
    <w:rsid w:val="00950063"/>
    <w:rsid w:val="00951FFE"/>
    <w:rsid w:val="00952A6B"/>
    <w:rsid w:val="009548A9"/>
    <w:rsid w:val="00960826"/>
    <w:rsid w:val="009640F8"/>
    <w:rsid w:val="0097249B"/>
    <w:rsid w:val="009739D1"/>
    <w:rsid w:val="00974551"/>
    <w:rsid w:val="00975305"/>
    <w:rsid w:val="00976C62"/>
    <w:rsid w:val="00977E29"/>
    <w:rsid w:val="009806D8"/>
    <w:rsid w:val="009817A5"/>
    <w:rsid w:val="0099458D"/>
    <w:rsid w:val="009A1EEC"/>
    <w:rsid w:val="009A4F2A"/>
    <w:rsid w:val="009C523D"/>
    <w:rsid w:val="009D3E17"/>
    <w:rsid w:val="009D4F45"/>
    <w:rsid w:val="009D76B2"/>
    <w:rsid w:val="009E19C6"/>
    <w:rsid w:val="009E350B"/>
    <w:rsid w:val="009F2671"/>
    <w:rsid w:val="009F4517"/>
    <w:rsid w:val="00A04103"/>
    <w:rsid w:val="00A15DDE"/>
    <w:rsid w:val="00A247C1"/>
    <w:rsid w:val="00A31F45"/>
    <w:rsid w:val="00A46550"/>
    <w:rsid w:val="00A50849"/>
    <w:rsid w:val="00A53CA7"/>
    <w:rsid w:val="00A5494B"/>
    <w:rsid w:val="00A57A1E"/>
    <w:rsid w:val="00A60D65"/>
    <w:rsid w:val="00A634EC"/>
    <w:rsid w:val="00A7072A"/>
    <w:rsid w:val="00A77035"/>
    <w:rsid w:val="00A83A57"/>
    <w:rsid w:val="00A86B7E"/>
    <w:rsid w:val="00AA5082"/>
    <w:rsid w:val="00AC054D"/>
    <w:rsid w:val="00AC3D43"/>
    <w:rsid w:val="00AD773E"/>
    <w:rsid w:val="00AE4C7C"/>
    <w:rsid w:val="00AF1551"/>
    <w:rsid w:val="00AF3F61"/>
    <w:rsid w:val="00AF43C9"/>
    <w:rsid w:val="00B046E0"/>
    <w:rsid w:val="00B1605F"/>
    <w:rsid w:val="00B319F9"/>
    <w:rsid w:val="00B32DC4"/>
    <w:rsid w:val="00B34BD2"/>
    <w:rsid w:val="00B406FF"/>
    <w:rsid w:val="00B40C6D"/>
    <w:rsid w:val="00B513BD"/>
    <w:rsid w:val="00B52B51"/>
    <w:rsid w:val="00B53179"/>
    <w:rsid w:val="00B57A3C"/>
    <w:rsid w:val="00B731EB"/>
    <w:rsid w:val="00B7621A"/>
    <w:rsid w:val="00B8041E"/>
    <w:rsid w:val="00B82162"/>
    <w:rsid w:val="00BA4836"/>
    <w:rsid w:val="00BA73BD"/>
    <w:rsid w:val="00BB065A"/>
    <w:rsid w:val="00BB1E2D"/>
    <w:rsid w:val="00BC44E6"/>
    <w:rsid w:val="00BC6536"/>
    <w:rsid w:val="00BD0853"/>
    <w:rsid w:val="00BD39D0"/>
    <w:rsid w:val="00BD57BF"/>
    <w:rsid w:val="00BD761F"/>
    <w:rsid w:val="00BE5259"/>
    <w:rsid w:val="00BF29A8"/>
    <w:rsid w:val="00C02A12"/>
    <w:rsid w:val="00C13F23"/>
    <w:rsid w:val="00C14093"/>
    <w:rsid w:val="00C158EB"/>
    <w:rsid w:val="00C22A67"/>
    <w:rsid w:val="00C3721C"/>
    <w:rsid w:val="00C44929"/>
    <w:rsid w:val="00C45B00"/>
    <w:rsid w:val="00C46F17"/>
    <w:rsid w:val="00C50356"/>
    <w:rsid w:val="00C54D5D"/>
    <w:rsid w:val="00C56CBC"/>
    <w:rsid w:val="00C56E42"/>
    <w:rsid w:val="00C57904"/>
    <w:rsid w:val="00C57941"/>
    <w:rsid w:val="00C721EF"/>
    <w:rsid w:val="00C771B6"/>
    <w:rsid w:val="00C815F0"/>
    <w:rsid w:val="00C92F8F"/>
    <w:rsid w:val="00CA1728"/>
    <w:rsid w:val="00CA2889"/>
    <w:rsid w:val="00CA32B9"/>
    <w:rsid w:val="00CA5468"/>
    <w:rsid w:val="00CA563C"/>
    <w:rsid w:val="00CB35F6"/>
    <w:rsid w:val="00CC2E3A"/>
    <w:rsid w:val="00CE74FB"/>
    <w:rsid w:val="00CF657D"/>
    <w:rsid w:val="00CF6CC9"/>
    <w:rsid w:val="00D03F86"/>
    <w:rsid w:val="00D07EEC"/>
    <w:rsid w:val="00D10C22"/>
    <w:rsid w:val="00D14042"/>
    <w:rsid w:val="00D147F2"/>
    <w:rsid w:val="00D148AA"/>
    <w:rsid w:val="00D2652D"/>
    <w:rsid w:val="00D34BE4"/>
    <w:rsid w:val="00D37E90"/>
    <w:rsid w:val="00D47727"/>
    <w:rsid w:val="00D60DB2"/>
    <w:rsid w:val="00D619F1"/>
    <w:rsid w:val="00D62E74"/>
    <w:rsid w:val="00D62FB1"/>
    <w:rsid w:val="00D65A21"/>
    <w:rsid w:val="00D7208A"/>
    <w:rsid w:val="00D72E3D"/>
    <w:rsid w:val="00D80922"/>
    <w:rsid w:val="00D83C3A"/>
    <w:rsid w:val="00D8738A"/>
    <w:rsid w:val="00D97B28"/>
    <w:rsid w:val="00DA114A"/>
    <w:rsid w:val="00DA1F98"/>
    <w:rsid w:val="00DA2B73"/>
    <w:rsid w:val="00DA3CB8"/>
    <w:rsid w:val="00DA54CA"/>
    <w:rsid w:val="00DB2A40"/>
    <w:rsid w:val="00DB492A"/>
    <w:rsid w:val="00DC0D54"/>
    <w:rsid w:val="00DD37DE"/>
    <w:rsid w:val="00DD4E37"/>
    <w:rsid w:val="00DD5395"/>
    <w:rsid w:val="00DE0F34"/>
    <w:rsid w:val="00DE66B0"/>
    <w:rsid w:val="00DE6A5F"/>
    <w:rsid w:val="00DE7D49"/>
    <w:rsid w:val="00DF125D"/>
    <w:rsid w:val="00DF1956"/>
    <w:rsid w:val="00DF1B91"/>
    <w:rsid w:val="00DF3449"/>
    <w:rsid w:val="00E03A8A"/>
    <w:rsid w:val="00E05E25"/>
    <w:rsid w:val="00E13CE3"/>
    <w:rsid w:val="00E2215C"/>
    <w:rsid w:val="00E22A85"/>
    <w:rsid w:val="00E23DEB"/>
    <w:rsid w:val="00E26D89"/>
    <w:rsid w:val="00E323D5"/>
    <w:rsid w:val="00E32E2E"/>
    <w:rsid w:val="00E33002"/>
    <w:rsid w:val="00E33003"/>
    <w:rsid w:val="00E34760"/>
    <w:rsid w:val="00E44016"/>
    <w:rsid w:val="00E5139D"/>
    <w:rsid w:val="00E62173"/>
    <w:rsid w:val="00E65F07"/>
    <w:rsid w:val="00E67E1E"/>
    <w:rsid w:val="00E74452"/>
    <w:rsid w:val="00E776D2"/>
    <w:rsid w:val="00E77C7B"/>
    <w:rsid w:val="00E852D1"/>
    <w:rsid w:val="00E87BFB"/>
    <w:rsid w:val="00E91E27"/>
    <w:rsid w:val="00EB460B"/>
    <w:rsid w:val="00EC185D"/>
    <w:rsid w:val="00EC192B"/>
    <w:rsid w:val="00EC3753"/>
    <w:rsid w:val="00EC41FD"/>
    <w:rsid w:val="00EC5D18"/>
    <w:rsid w:val="00ED45F6"/>
    <w:rsid w:val="00ED6F30"/>
    <w:rsid w:val="00EF6DC0"/>
    <w:rsid w:val="00F049FE"/>
    <w:rsid w:val="00F10550"/>
    <w:rsid w:val="00F110DF"/>
    <w:rsid w:val="00F1187C"/>
    <w:rsid w:val="00F148CF"/>
    <w:rsid w:val="00F20562"/>
    <w:rsid w:val="00F215FE"/>
    <w:rsid w:val="00F24513"/>
    <w:rsid w:val="00F33134"/>
    <w:rsid w:val="00F3628A"/>
    <w:rsid w:val="00F64177"/>
    <w:rsid w:val="00F703C5"/>
    <w:rsid w:val="00F70777"/>
    <w:rsid w:val="00F744FF"/>
    <w:rsid w:val="00FA49E7"/>
    <w:rsid w:val="00FB4124"/>
    <w:rsid w:val="00FB7631"/>
    <w:rsid w:val="00FB7FA1"/>
    <w:rsid w:val="00FC1610"/>
    <w:rsid w:val="00FC270E"/>
    <w:rsid w:val="00FD0CE5"/>
    <w:rsid w:val="00FD5511"/>
    <w:rsid w:val="00FF5F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FD99F5"/>
  <w15:docId w15:val="{6C89DF38-02FA-4EDE-80B2-89CE6F2FA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63F9"/>
  </w:style>
  <w:style w:type="paragraph" w:styleId="Heading1">
    <w:name w:val="heading 1"/>
    <w:basedOn w:val="Normal"/>
    <w:next w:val="Normal"/>
    <w:qFormat/>
    <w:rsid w:val="002D63F9"/>
    <w:pPr>
      <w:keepNext/>
      <w:outlineLvl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D63F9"/>
    <w:rPr>
      <w:color w:val="0000FF"/>
      <w:u w:val="single"/>
    </w:rPr>
  </w:style>
  <w:style w:type="paragraph" w:styleId="BodyText">
    <w:name w:val="Body Text"/>
    <w:basedOn w:val="Normal"/>
    <w:rsid w:val="002D63F9"/>
    <w:rPr>
      <w:sz w:val="24"/>
    </w:rPr>
  </w:style>
  <w:style w:type="character" w:styleId="FollowedHyperlink">
    <w:name w:val="FollowedHyperlink"/>
    <w:basedOn w:val="DefaultParagraphFont"/>
    <w:rsid w:val="002D63F9"/>
    <w:rPr>
      <w:color w:val="800080"/>
      <w:u w:val="single"/>
    </w:rPr>
  </w:style>
  <w:style w:type="paragraph" w:styleId="ListParagraph">
    <w:name w:val="List Paragraph"/>
    <w:basedOn w:val="Normal"/>
    <w:uiPriority w:val="34"/>
    <w:qFormat/>
    <w:rsid w:val="00C50356"/>
    <w:pPr>
      <w:ind w:left="720"/>
      <w:contextualSpacing/>
    </w:pPr>
  </w:style>
  <w:style w:type="character" w:styleId="CommentReference">
    <w:name w:val="annotation reference"/>
    <w:basedOn w:val="DefaultParagraphFont"/>
    <w:semiHidden/>
    <w:unhideWhenUsed/>
    <w:rsid w:val="00E776D2"/>
    <w:rPr>
      <w:sz w:val="16"/>
      <w:szCs w:val="16"/>
    </w:rPr>
  </w:style>
  <w:style w:type="paragraph" w:styleId="CommentText">
    <w:name w:val="annotation text"/>
    <w:basedOn w:val="Normal"/>
    <w:link w:val="CommentTextChar"/>
    <w:unhideWhenUsed/>
    <w:rsid w:val="00E776D2"/>
  </w:style>
  <w:style w:type="character" w:customStyle="1" w:styleId="CommentTextChar">
    <w:name w:val="Comment Text Char"/>
    <w:basedOn w:val="DefaultParagraphFont"/>
    <w:link w:val="CommentText"/>
    <w:rsid w:val="00E776D2"/>
  </w:style>
  <w:style w:type="paragraph" w:styleId="CommentSubject">
    <w:name w:val="annotation subject"/>
    <w:basedOn w:val="CommentText"/>
    <w:next w:val="CommentText"/>
    <w:link w:val="CommentSubjectChar"/>
    <w:semiHidden/>
    <w:unhideWhenUsed/>
    <w:rsid w:val="00E776D2"/>
    <w:rPr>
      <w:b/>
      <w:bCs/>
    </w:rPr>
  </w:style>
  <w:style w:type="character" w:customStyle="1" w:styleId="CommentSubjectChar">
    <w:name w:val="Comment Subject Char"/>
    <w:basedOn w:val="CommentTextChar"/>
    <w:link w:val="CommentSubject"/>
    <w:semiHidden/>
    <w:rsid w:val="00E776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035</Words>
  <Characters>5885</Characters>
  <Application>Microsoft Office Word</Application>
  <DocSecurity>0</DocSecurity>
  <Lines>159</Lines>
  <Paragraphs>74</Paragraphs>
  <ScaleCrop>false</ScaleCrop>
  <HeadingPairs>
    <vt:vector size="2" baseType="variant">
      <vt:variant>
        <vt:lpstr>Title</vt:lpstr>
      </vt:variant>
      <vt:variant>
        <vt:i4>1</vt:i4>
      </vt:variant>
    </vt:vector>
  </HeadingPairs>
  <TitlesOfParts>
    <vt:vector size="1" baseType="lpstr">
      <vt:lpstr>Program 1:</vt:lpstr>
    </vt:vector>
  </TitlesOfParts>
  <Company>Illinois State University</Company>
  <LinksUpToDate>false</LinksUpToDate>
  <CharactersWithSpaces>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1:</dc:title>
  <dc:subject/>
  <dc:creator>Applied Computer Science</dc:creator>
  <cp:keywords/>
  <cp:lastModifiedBy>Bhattacharya, Mangolika</cp:lastModifiedBy>
  <cp:revision>5</cp:revision>
  <cp:lastPrinted>2024-08-12T20:25:00Z</cp:lastPrinted>
  <dcterms:created xsi:type="dcterms:W3CDTF">2024-08-12T20:26:00Z</dcterms:created>
  <dcterms:modified xsi:type="dcterms:W3CDTF">2024-08-13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b9ab4cc9021316bb94a8fe00f12ab7699a0d7d341f92a1ad39ab05aa9aa5db</vt:lpwstr>
  </property>
</Properties>
</file>